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F89ECB" w14:textId="452CAB26" w:rsidR="009F4E52" w:rsidRDefault="009F4E52">
      <w:r w:rsidRPr="00B219D4">
        <w:rPr>
          <w:color w:val="2F5496" w:themeColor="accent5" w:themeShade="BF"/>
          <w:sz w:val="28"/>
          <w:szCs w:val="28"/>
        </w:rPr>
        <w:t>Course Name:</w:t>
      </w:r>
      <w:r w:rsidR="00C7486A">
        <w:t xml:space="preserve"> </w:t>
      </w:r>
      <w:r w:rsidR="00C7486A" w:rsidRPr="005D36E5">
        <w:rPr>
          <w:sz w:val="24"/>
          <w:szCs w:val="24"/>
        </w:rPr>
        <w:t>19AI 621</w:t>
      </w:r>
      <w:r w:rsidR="00C7486A">
        <w:t xml:space="preserve"> </w:t>
      </w:r>
    </w:p>
    <w:p w14:paraId="08F08FB7" w14:textId="55823F56" w:rsidR="009F4E52" w:rsidRDefault="009F4E52">
      <w:r w:rsidRPr="00B219D4">
        <w:rPr>
          <w:color w:val="2F5496" w:themeColor="accent5" w:themeShade="BF"/>
          <w:sz w:val="28"/>
          <w:szCs w:val="28"/>
        </w:rPr>
        <w:t>Course Title:</w:t>
      </w:r>
      <w:r w:rsidR="00D85EE0">
        <w:t xml:space="preserve">  </w:t>
      </w:r>
      <w:r w:rsidR="00C7486A" w:rsidRPr="005D36E5">
        <w:rPr>
          <w:sz w:val="24"/>
          <w:szCs w:val="24"/>
        </w:rPr>
        <w:t>Computer Vision</w:t>
      </w:r>
    </w:p>
    <w:p w14:paraId="0FC61B47" w14:textId="39CC1913" w:rsidR="009F4E52" w:rsidRDefault="009F4E52"/>
    <w:p w14:paraId="4EF6F65A" w14:textId="39CC1913" w:rsidR="00C6744A" w:rsidRDefault="007C1EB5" w:rsidP="002E5D2B">
      <w:pPr>
        <w:pStyle w:val="NoSpacing"/>
        <w:rPr>
          <w:rStyle w:val="TitleChar"/>
          <w:sz w:val="36"/>
          <w:szCs w:val="36"/>
        </w:rPr>
      </w:pPr>
      <w:r w:rsidRPr="00F6644C">
        <w:rPr>
          <w:color w:val="2F5496" w:themeColor="accent5" w:themeShade="BF"/>
          <w:sz w:val="28"/>
          <w:szCs w:val="28"/>
        </w:rPr>
        <w:t>Title:</w:t>
      </w:r>
      <w:r w:rsidR="00EE1A54">
        <w:tab/>
      </w:r>
      <w:r w:rsidR="00EE1A54">
        <w:tab/>
      </w:r>
      <w:r w:rsidR="00501157" w:rsidRPr="002E5D2B">
        <w:rPr>
          <w:rStyle w:val="TitleChar"/>
          <w:sz w:val="36"/>
          <w:szCs w:val="36"/>
        </w:rPr>
        <w:t xml:space="preserve">Face </w:t>
      </w:r>
      <w:r w:rsidR="00C7486A" w:rsidRPr="002E5D2B">
        <w:rPr>
          <w:rStyle w:val="TitleChar"/>
          <w:sz w:val="36"/>
          <w:szCs w:val="36"/>
        </w:rPr>
        <w:t>Mask Detection</w:t>
      </w:r>
      <w:r w:rsidR="002E5D2B" w:rsidRPr="002E5D2B">
        <w:rPr>
          <w:rStyle w:val="TitleChar"/>
          <w:sz w:val="36"/>
          <w:szCs w:val="36"/>
        </w:rPr>
        <w:t>.</w:t>
      </w:r>
    </w:p>
    <w:p w14:paraId="1A342AFE" w14:textId="39CC1913" w:rsidR="00C53906" w:rsidRPr="00C53906" w:rsidRDefault="00C53906" w:rsidP="002E5D2B">
      <w:pPr>
        <w:pStyle w:val="NoSpacing"/>
        <w:rPr>
          <w:rStyle w:val="TitleChar"/>
          <w:sz w:val="36"/>
          <w:szCs w:val="36"/>
        </w:rPr>
      </w:pPr>
    </w:p>
    <w:p w14:paraId="53FC6505" w14:textId="2FA7FFC5" w:rsidR="003E0B84" w:rsidRDefault="003E0B84" w:rsidP="00375209">
      <w:pPr>
        <w:pStyle w:val="Heading2"/>
        <w:numPr>
          <w:ilvl w:val="1"/>
          <w:numId w:val="30"/>
        </w:numPr>
        <w:rPr>
          <w:b/>
          <w:bCs/>
          <w:color w:val="2F5496" w:themeColor="accent5" w:themeShade="BF"/>
        </w:rPr>
      </w:pPr>
      <w:r w:rsidRPr="001074AE">
        <w:rPr>
          <w:b/>
          <w:bCs/>
          <w:color w:val="2F5496" w:themeColor="accent5" w:themeShade="BF"/>
        </w:rPr>
        <w:t>Team Members and Roles</w:t>
      </w:r>
      <w:r w:rsidR="001074AE" w:rsidRPr="001074AE">
        <w:rPr>
          <w:b/>
          <w:bCs/>
          <w:color w:val="2F5496" w:themeColor="accent5" w:themeShade="BF"/>
        </w:rPr>
        <w:t>:</w:t>
      </w:r>
    </w:p>
    <w:p w14:paraId="0997B909" w14:textId="2FA7FFC5" w:rsidR="00375209" w:rsidRPr="00375209" w:rsidRDefault="00375209" w:rsidP="0037520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694"/>
        <w:gridCol w:w="2409"/>
      </w:tblGrid>
      <w:tr w:rsidR="00C7486A" w14:paraId="6387BDAD" w14:textId="77777777" w:rsidTr="3C0E37F0">
        <w:tc>
          <w:tcPr>
            <w:tcW w:w="2263" w:type="dxa"/>
          </w:tcPr>
          <w:p w14:paraId="32AB3A1A" w14:textId="0AB63571" w:rsidR="00C7486A" w:rsidRDefault="00C7486A" w:rsidP="00B3771F">
            <w:pPr>
              <w:jc w:val="center"/>
            </w:pPr>
            <w:r>
              <w:t>Roll No</w:t>
            </w:r>
          </w:p>
        </w:tc>
        <w:tc>
          <w:tcPr>
            <w:tcW w:w="2694" w:type="dxa"/>
          </w:tcPr>
          <w:p w14:paraId="63E8CF05" w14:textId="40F82528" w:rsidR="00C7486A" w:rsidRDefault="00C7486A" w:rsidP="00B3771F">
            <w:pPr>
              <w:jc w:val="center"/>
            </w:pPr>
            <w:r>
              <w:t>Name</w:t>
            </w:r>
          </w:p>
        </w:tc>
        <w:tc>
          <w:tcPr>
            <w:tcW w:w="2409" w:type="dxa"/>
          </w:tcPr>
          <w:p w14:paraId="6DE0C8E4" w14:textId="0B47FE05" w:rsidR="00C7486A" w:rsidRDefault="00C7486A" w:rsidP="00B3771F">
            <w:pPr>
              <w:jc w:val="center"/>
            </w:pPr>
            <w:r>
              <w:t>Role</w:t>
            </w:r>
          </w:p>
        </w:tc>
      </w:tr>
      <w:tr w:rsidR="00C7486A" w14:paraId="64E224BF" w14:textId="77777777" w:rsidTr="3C0E37F0">
        <w:tc>
          <w:tcPr>
            <w:tcW w:w="2263" w:type="dxa"/>
          </w:tcPr>
          <w:p w14:paraId="69847095" w14:textId="2E095CB5" w:rsidR="00C7486A" w:rsidRDefault="00C7486A" w:rsidP="00B3771F">
            <w:pPr>
              <w:jc w:val="center"/>
            </w:pPr>
            <w:r>
              <w:t>CB.</w:t>
            </w:r>
            <w:proofErr w:type="gramStart"/>
            <w:r w:rsidR="14CEBF1E">
              <w:t>EN.P</w:t>
            </w:r>
            <w:proofErr w:type="gramEnd"/>
            <w:r>
              <w:t>2AID200</w:t>
            </w:r>
            <w:r w:rsidR="0C299774">
              <w:t>13</w:t>
            </w:r>
          </w:p>
        </w:tc>
        <w:tc>
          <w:tcPr>
            <w:tcW w:w="2694" w:type="dxa"/>
          </w:tcPr>
          <w:p w14:paraId="5E2D7C09" w14:textId="5B5BBAA5" w:rsidR="00C7486A" w:rsidRDefault="00C7486A" w:rsidP="00B3771F">
            <w:pPr>
              <w:jc w:val="center"/>
            </w:pPr>
            <w:r>
              <w:t>Arjun K</w:t>
            </w:r>
          </w:p>
        </w:tc>
        <w:tc>
          <w:tcPr>
            <w:tcW w:w="2409" w:type="dxa"/>
          </w:tcPr>
          <w:p w14:paraId="18E0030F" w14:textId="03B55293" w:rsidR="00C7486A" w:rsidRDefault="00C7486A" w:rsidP="00B3771F">
            <w:pPr>
              <w:jc w:val="center"/>
            </w:pPr>
            <w:r>
              <w:t>Spatial Domain</w:t>
            </w:r>
          </w:p>
        </w:tc>
      </w:tr>
      <w:tr w:rsidR="00C7486A" w14:paraId="4D67BDD2" w14:textId="77777777" w:rsidTr="3C0E37F0">
        <w:tc>
          <w:tcPr>
            <w:tcW w:w="2263" w:type="dxa"/>
          </w:tcPr>
          <w:p w14:paraId="52A8AC78" w14:textId="5DB7E746" w:rsidR="00C7486A" w:rsidRDefault="00C7486A" w:rsidP="00B3771F">
            <w:pPr>
              <w:jc w:val="center"/>
            </w:pPr>
            <w:r>
              <w:t>CB.</w:t>
            </w:r>
            <w:proofErr w:type="gramStart"/>
            <w:r>
              <w:t>EN.P</w:t>
            </w:r>
            <w:proofErr w:type="gramEnd"/>
            <w:r>
              <w:t>2AID20015</w:t>
            </w:r>
          </w:p>
        </w:tc>
        <w:tc>
          <w:tcPr>
            <w:tcW w:w="2694" w:type="dxa"/>
          </w:tcPr>
          <w:p w14:paraId="6A710BD8" w14:textId="1BFCB2B4" w:rsidR="00C7486A" w:rsidRDefault="00C7486A" w:rsidP="00B3771F">
            <w:pPr>
              <w:jc w:val="center"/>
            </w:pPr>
            <w:r>
              <w:t>Athira Krishnan</w:t>
            </w:r>
          </w:p>
        </w:tc>
        <w:tc>
          <w:tcPr>
            <w:tcW w:w="2409" w:type="dxa"/>
          </w:tcPr>
          <w:p w14:paraId="2BED65D1" w14:textId="4926A411" w:rsidR="00C7486A" w:rsidRDefault="00C7486A" w:rsidP="00B3771F">
            <w:pPr>
              <w:jc w:val="center"/>
            </w:pPr>
            <w:r>
              <w:t>Spatial Domain</w:t>
            </w:r>
          </w:p>
        </w:tc>
      </w:tr>
      <w:tr w:rsidR="00C7486A" w14:paraId="5366E930" w14:textId="77777777" w:rsidTr="3C0E37F0">
        <w:tc>
          <w:tcPr>
            <w:tcW w:w="2263" w:type="dxa"/>
          </w:tcPr>
          <w:p w14:paraId="4DF4939D" w14:textId="60AE94E0" w:rsidR="00C7486A" w:rsidRDefault="00C7486A" w:rsidP="00B3771F">
            <w:pPr>
              <w:jc w:val="center"/>
            </w:pPr>
            <w:r>
              <w:t>CB.</w:t>
            </w:r>
            <w:proofErr w:type="gramStart"/>
            <w:r>
              <w:t>EN.P</w:t>
            </w:r>
            <w:proofErr w:type="gramEnd"/>
            <w:r>
              <w:t>2AID20016</w:t>
            </w:r>
          </w:p>
        </w:tc>
        <w:tc>
          <w:tcPr>
            <w:tcW w:w="2694" w:type="dxa"/>
          </w:tcPr>
          <w:p w14:paraId="473041EF" w14:textId="35C03358" w:rsidR="00C7486A" w:rsidRDefault="00C7486A" w:rsidP="00B3771F">
            <w:pPr>
              <w:jc w:val="center"/>
            </w:pPr>
            <w:r>
              <w:t>Athul Mathew Konoor</w:t>
            </w:r>
          </w:p>
        </w:tc>
        <w:tc>
          <w:tcPr>
            <w:tcW w:w="2409" w:type="dxa"/>
          </w:tcPr>
          <w:p w14:paraId="3ACFDD3B" w14:textId="7FF3CDEF" w:rsidR="00C7486A" w:rsidRDefault="00C7486A" w:rsidP="00B3771F">
            <w:pPr>
              <w:jc w:val="center"/>
            </w:pPr>
            <w:r>
              <w:t>Spatial Domain</w:t>
            </w:r>
          </w:p>
        </w:tc>
      </w:tr>
    </w:tbl>
    <w:p w14:paraId="1FE9F24A" w14:textId="77777777" w:rsidR="00EE1A54" w:rsidRDefault="00EE1A54"/>
    <w:p w14:paraId="511C47AF" w14:textId="56AF8D49" w:rsidR="00EE1A54" w:rsidRDefault="007C1EB5" w:rsidP="00310DEF">
      <w:pPr>
        <w:pStyle w:val="Heading2"/>
        <w:numPr>
          <w:ilvl w:val="1"/>
          <w:numId w:val="30"/>
        </w:numPr>
        <w:rPr>
          <w:b/>
          <w:bCs/>
          <w:color w:val="2F5496" w:themeColor="accent5" w:themeShade="BF"/>
        </w:rPr>
      </w:pPr>
      <w:r w:rsidRPr="00CD101A">
        <w:rPr>
          <w:b/>
          <w:bCs/>
          <w:color w:val="2F5496" w:themeColor="accent5" w:themeShade="BF"/>
        </w:rPr>
        <w:t>Dataset</w:t>
      </w:r>
      <w:r w:rsidR="00C17356">
        <w:rPr>
          <w:b/>
          <w:bCs/>
          <w:color w:val="2F5496" w:themeColor="accent5" w:themeShade="BF"/>
        </w:rPr>
        <w:t xml:space="preserve"> – Image dataset.</w:t>
      </w:r>
    </w:p>
    <w:p w14:paraId="5D6C47C2" w14:textId="6C175CA8" w:rsidR="00BC672A" w:rsidRPr="00BC672A" w:rsidRDefault="00BC672A" w:rsidP="00BC672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410"/>
      </w:tblGrid>
      <w:tr w:rsidR="00BC672A" w14:paraId="4B664369" w14:textId="77777777" w:rsidTr="0022011A">
        <w:tc>
          <w:tcPr>
            <w:tcW w:w="1980" w:type="dxa"/>
          </w:tcPr>
          <w:p w14:paraId="62734946" w14:textId="77777777" w:rsidR="00BC672A" w:rsidRDefault="00BC672A" w:rsidP="00B4096D">
            <w:r>
              <w:t xml:space="preserve">Type </w:t>
            </w:r>
          </w:p>
        </w:tc>
        <w:tc>
          <w:tcPr>
            <w:tcW w:w="2410" w:type="dxa"/>
          </w:tcPr>
          <w:p w14:paraId="7BCEE64E" w14:textId="29AB34E4" w:rsidR="00BC672A" w:rsidRDefault="00BC672A" w:rsidP="00B4096D">
            <w:r>
              <w:t>Color Image</w:t>
            </w:r>
          </w:p>
        </w:tc>
      </w:tr>
      <w:tr w:rsidR="00EE1A54" w14:paraId="5DF7417C" w14:textId="77777777" w:rsidTr="0022011A">
        <w:tc>
          <w:tcPr>
            <w:tcW w:w="1980" w:type="dxa"/>
          </w:tcPr>
          <w:p w14:paraId="44F6F365" w14:textId="77777777" w:rsidR="00EE1A54" w:rsidRDefault="00EE1A54">
            <w:r>
              <w:t>Size</w:t>
            </w:r>
          </w:p>
        </w:tc>
        <w:tc>
          <w:tcPr>
            <w:tcW w:w="2410" w:type="dxa"/>
          </w:tcPr>
          <w:p w14:paraId="50E435F8" w14:textId="65BBD2F3" w:rsidR="00EE1A54" w:rsidRDefault="00A337C6">
            <w:r>
              <w:t>Multiple sizes</w:t>
            </w:r>
          </w:p>
        </w:tc>
      </w:tr>
      <w:tr w:rsidR="00EE1A54" w14:paraId="4722E304" w14:textId="77777777" w:rsidTr="0022011A">
        <w:tc>
          <w:tcPr>
            <w:tcW w:w="1980" w:type="dxa"/>
          </w:tcPr>
          <w:p w14:paraId="71981C71" w14:textId="77777777" w:rsidR="00EE1A54" w:rsidRDefault="00EE1A54">
            <w:r>
              <w:t>Row * Column</w:t>
            </w:r>
          </w:p>
        </w:tc>
        <w:tc>
          <w:tcPr>
            <w:tcW w:w="2410" w:type="dxa"/>
          </w:tcPr>
          <w:p w14:paraId="7388188E" w14:textId="1E74D4D6" w:rsidR="00EE1A54" w:rsidRDefault="00A337C6">
            <w:r>
              <w:t>NA</w:t>
            </w:r>
          </w:p>
        </w:tc>
      </w:tr>
      <w:tr w:rsidR="00EE1A54" w14:paraId="58FE2693" w14:textId="77777777" w:rsidTr="0022011A">
        <w:tc>
          <w:tcPr>
            <w:tcW w:w="1980" w:type="dxa"/>
          </w:tcPr>
          <w:p w14:paraId="206BEBCB" w14:textId="77777777" w:rsidR="00EE1A54" w:rsidRDefault="00EE1A54">
            <w:r>
              <w:t>Resolution</w:t>
            </w:r>
          </w:p>
        </w:tc>
        <w:tc>
          <w:tcPr>
            <w:tcW w:w="2410" w:type="dxa"/>
          </w:tcPr>
          <w:p w14:paraId="67418E54" w14:textId="32B3E87E" w:rsidR="00EE1A54" w:rsidRDefault="00A337C6">
            <w:r>
              <w:t>NA</w:t>
            </w:r>
          </w:p>
        </w:tc>
      </w:tr>
      <w:tr w:rsidR="00EE1A54" w14:paraId="2C7A2D55" w14:textId="77777777" w:rsidTr="0022011A">
        <w:tc>
          <w:tcPr>
            <w:tcW w:w="1980" w:type="dxa"/>
          </w:tcPr>
          <w:p w14:paraId="1F4FDCD0" w14:textId="77777777" w:rsidR="00EE1A54" w:rsidRDefault="00EE1A54">
            <w:r>
              <w:t>Color Model</w:t>
            </w:r>
          </w:p>
        </w:tc>
        <w:tc>
          <w:tcPr>
            <w:tcW w:w="2410" w:type="dxa"/>
          </w:tcPr>
          <w:p w14:paraId="55D6CCC3" w14:textId="651BF55B" w:rsidR="00EE1A54" w:rsidRDefault="00A337C6">
            <w:r>
              <w:t>RGB</w:t>
            </w:r>
          </w:p>
        </w:tc>
      </w:tr>
      <w:tr w:rsidR="00CF1051" w14:paraId="0A860251" w14:textId="77777777" w:rsidTr="0022011A">
        <w:tc>
          <w:tcPr>
            <w:tcW w:w="1980" w:type="dxa"/>
          </w:tcPr>
          <w:p w14:paraId="5A035B49" w14:textId="7957AE34" w:rsidR="00CF1051" w:rsidRDefault="00CF1051">
            <w:r>
              <w:t>Format</w:t>
            </w:r>
          </w:p>
        </w:tc>
        <w:tc>
          <w:tcPr>
            <w:tcW w:w="2410" w:type="dxa"/>
          </w:tcPr>
          <w:p w14:paraId="4DD1F3E2" w14:textId="2B50E31A" w:rsidR="00CF1051" w:rsidRDefault="00CF1051">
            <w:r>
              <w:t>PNG</w:t>
            </w:r>
          </w:p>
        </w:tc>
      </w:tr>
      <w:tr w:rsidR="00EE1A54" w14:paraId="3ED094E5" w14:textId="77777777" w:rsidTr="0022011A">
        <w:tc>
          <w:tcPr>
            <w:tcW w:w="1980" w:type="dxa"/>
          </w:tcPr>
          <w:p w14:paraId="28DC2B78" w14:textId="4789BEF7" w:rsidR="00EE1A54" w:rsidRDefault="00EE1A54">
            <w:r>
              <w:t xml:space="preserve">Data </w:t>
            </w:r>
            <w:r w:rsidR="00B81A41">
              <w:t>Acquisition</w:t>
            </w:r>
          </w:p>
        </w:tc>
        <w:tc>
          <w:tcPr>
            <w:tcW w:w="2410" w:type="dxa"/>
          </w:tcPr>
          <w:p w14:paraId="217C763C" w14:textId="3A20B195" w:rsidR="00EE1A54" w:rsidRDefault="00EB1431">
            <w:r>
              <w:t xml:space="preserve">Web, </w:t>
            </w:r>
            <w:r w:rsidR="000C2F69">
              <w:t>Camera</w:t>
            </w:r>
          </w:p>
        </w:tc>
      </w:tr>
      <w:tr w:rsidR="00C17356" w14:paraId="645BEC7E" w14:textId="77777777" w:rsidTr="0022011A">
        <w:tc>
          <w:tcPr>
            <w:tcW w:w="1980" w:type="dxa"/>
          </w:tcPr>
          <w:p w14:paraId="7710F02C" w14:textId="0C19AE5F" w:rsidR="00C17356" w:rsidRDefault="009C6522">
            <w:r>
              <w:t>No of classes</w:t>
            </w:r>
          </w:p>
        </w:tc>
        <w:tc>
          <w:tcPr>
            <w:tcW w:w="2410" w:type="dxa"/>
          </w:tcPr>
          <w:p w14:paraId="5FDAB4EE" w14:textId="3C5FBDB6" w:rsidR="00C17356" w:rsidRDefault="009C6522">
            <w:r>
              <w:t xml:space="preserve">3 </w:t>
            </w:r>
          </w:p>
        </w:tc>
      </w:tr>
      <w:tr w:rsidR="00C17356" w14:paraId="3F7EE4AF" w14:textId="77777777" w:rsidTr="0022011A">
        <w:tc>
          <w:tcPr>
            <w:tcW w:w="1980" w:type="dxa"/>
          </w:tcPr>
          <w:p w14:paraId="4EFC24F0" w14:textId="4A90C633" w:rsidR="00C17356" w:rsidRDefault="00C17356">
            <w:r>
              <w:t>No of Images</w:t>
            </w:r>
          </w:p>
        </w:tc>
        <w:tc>
          <w:tcPr>
            <w:tcW w:w="2410" w:type="dxa"/>
          </w:tcPr>
          <w:p w14:paraId="3A21D897" w14:textId="68BC48B1" w:rsidR="00C17356" w:rsidRDefault="00C17356">
            <w:r>
              <w:t>853</w:t>
            </w:r>
          </w:p>
        </w:tc>
      </w:tr>
      <w:tr w:rsidR="00242597" w14:paraId="0937A8D7" w14:textId="77777777" w:rsidTr="0022011A">
        <w:tc>
          <w:tcPr>
            <w:tcW w:w="1980" w:type="dxa"/>
          </w:tcPr>
          <w:p w14:paraId="2C29507F" w14:textId="62320963" w:rsidR="00242597" w:rsidRDefault="00242597">
            <w:r>
              <w:t>Annotation</w:t>
            </w:r>
          </w:p>
        </w:tc>
        <w:tc>
          <w:tcPr>
            <w:tcW w:w="2410" w:type="dxa"/>
          </w:tcPr>
          <w:p w14:paraId="4801D43B" w14:textId="4E56F745" w:rsidR="00242597" w:rsidRDefault="00242597">
            <w:r w:rsidRPr="00242597">
              <w:t>PASCAL VOC format.</w:t>
            </w:r>
          </w:p>
        </w:tc>
      </w:tr>
    </w:tbl>
    <w:p w14:paraId="62ECD866" w14:textId="77777777" w:rsidR="00EE1A54" w:rsidRPr="0076475D" w:rsidRDefault="00EE1A54">
      <w:pPr>
        <w:rPr>
          <w:b/>
          <w:bCs/>
          <w:color w:val="2F5496" w:themeColor="accent5" w:themeShade="BF"/>
        </w:rPr>
      </w:pPr>
    </w:p>
    <w:p w14:paraId="3336BEA3" w14:textId="7A91A164" w:rsidR="00EE1A54" w:rsidRPr="0076475D" w:rsidRDefault="000F2CDD" w:rsidP="000F2CDD">
      <w:pPr>
        <w:pStyle w:val="Heading2"/>
        <w:numPr>
          <w:ilvl w:val="0"/>
          <w:numId w:val="0"/>
        </w:numPr>
        <w:ind w:left="576" w:hanging="576"/>
        <w:rPr>
          <w:b/>
          <w:bCs/>
          <w:color w:val="2F5496" w:themeColor="accent5" w:themeShade="BF"/>
        </w:rPr>
      </w:pPr>
      <w:r>
        <w:rPr>
          <w:b/>
          <w:bCs/>
          <w:color w:val="2F5496" w:themeColor="accent5" w:themeShade="BF"/>
        </w:rPr>
        <w:t xml:space="preserve">1.3 </w:t>
      </w:r>
      <w:r w:rsidR="00EE1A54" w:rsidRPr="0076475D">
        <w:rPr>
          <w:b/>
          <w:bCs/>
          <w:color w:val="2F5496" w:themeColor="accent5" w:themeShade="BF"/>
        </w:rPr>
        <w:t xml:space="preserve">Dataset </w:t>
      </w:r>
      <w:r w:rsidR="007C1EB5" w:rsidRPr="0076475D">
        <w:rPr>
          <w:b/>
          <w:bCs/>
          <w:color w:val="2F5496" w:themeColor="accent5" w:themeShade="BF"/>
        </w:rPr>
        <w:t>Description:</w:t>
      </w:r>
    </w:p>
    <w:p w14:paraId="70D9C8A8" w14:textId="2179CE56" w:rsidR="00A337C6" w:rsidRPr="00A337C6" w:rsidRDefault="00A337C6" w:rsidP="009C7AAF">
      <w:pPr>
        <w:ind w:firstLine="360"/>
      </w:pPr>
      <w:r w:rsidRPr="00A337C6">
        <w:t>This dataset contains 853 images belonging to the 3 classes, as well as their bounding boxes in the PASCAL VOC format.</w:t>
      </w:r>
      <w:r w:rsidR="00385EE2">
        <w:t xml:space="preserve"> </w:t>
      </w:r>
      <w:r w:rsidRPr="00A337C6">
        <w:t>The classes are:</w:t>
      </w:r>
    </w:p>
    <w:p w14:paraId="6DF3C3EC" w14:textId="4E1DE706" w:rsidR="00A337C6" w:rsidRPr="00A337C6" w:rsidRDefault="00A337C6" w:rsidP="00A337C6">
      <w:pPr>
        <w:pStyle w:val="ListParagraph"/>
        <w:numPr>
          <w:ilvl w:val="0"/>
          <w:numId w:val="3"/>
        </w:numPr>
      </w:pPr>
      <w:r w:rsidRPr="00A337C6">
        <w:t>With mask</w:t>
      </w:r>
      <w:r w:rsidR="0070003F">
        <w:t>.</w:t>
      </w:r>
    </w:p>
    <w:p w14:paraId="3BB02E58" w14:textId="3AF5BF86" w:rsidR="00A337C6" w:rsidRPr="00A337C6" w:rsidRDefault="00A337C6" w:rsidP="00A337C6">
      <w:pPr>
        <w:pStyle w:val="ListParagraph"/>
        <w:numPr>
          <w:ilvl w:val="0"/>
          <w:numId w:val="3"/>
        </w:numPr>
        <w:jc w:val="both"/>
      </w:pPr>
      <w:r w:rsidRPr="00A337C6">
        <w:t>Without mask</w:t>
      </w:r>
      <w:r w:rsidR="0070003F">
        <w:t>.</w:t>
      </w:r>
    </w:p>
    <w:p w14:paraId="70EEB850" w14:textId="77777777" w:rsidR="00A337C6" w:rsidRPr="00A337C6" w:rsidRDefault="00A337C6" w:rsidP="00A337C6">
      <w:pPr>
        <w:pStyle w:val="ListParagraph"/>
        <w:numPr>
          <w:ilvl w:val="0"/>
          <w:numId w:val="3"/>
        </w:numPr>
      </w:pPr>
      <w:r w:rsidRPr="00A337C6">
        <w:t>Mask worn incorrectly.</w:t>
      </w:r>
    </w:p>
    <w:p w14:paraId="11AFA05C" w14:textId="3A200AA6" w:rsidR="007C1EB5" w:rsidRPr="00EC2525" w:rsidRDefault="002E6678" w:rsidP="00EC2525">
      <w:pPr>
        <w:ind w:firstLine="360"/>
      </w:pPr>
      <w:r>
        <w:t xml:space="preserve">The dataset </w:t>
      </w:r>
      <w:r w:rsidR="00E74803">
        <w:t xml:space="preserve">contains images of different </w:t>
      </w:r>
      <w:r w:rsidR="00417A73">
        <w:t>sizes.</w:t>
      </w:r>
    </w:p>
    <w:p w14:paraId="05AC1470" w14:textId="782AB71E" w:rsidR="00F017DC" w:rsidRPr="006653CB" w:rsidRDefault="0076475D" w:rsidP="006653CB">
      <w:pPr>
        <w:pStyle w:val="Heading2"/>
        <w:numPr>
          <w:ilvl w:val="1"/>
          <w:numId w:val="0"/>
        </w:numPr>
        <w:ind w:left="576" w:hanging="576"/>
        <w:rPr>
          <w:b/>
          <w:bCs/>
          <w:color w:val="2F5496" w:themeColor="accent5" w:themeShade="BF"/>
        </w:rPr>
      </w:pPr>
      <w:r>
        <w:rPr>
          <w:b/>
          <w:bCs/>
          <w:color w:val="2F5496" w:themeColor="accent5" w:themeShade="BF"/>
        </w:rPr>
        <w:t>2.</w:t>
      </w:r>
      <w:r w:rsidR="00AB3B15">
        <w:rPr>
          <w:b/>
          <w:bCs/>
          <w:color w:val="2F5496" w:themeColor="accent5" w:themeShade="BF"/>
        </w:rPr>
        <w:t>1</w:t>
      </w:r>
      <w:r>
        <w:rPr>
          <w:b/>
          <w:bCs/>
          <w:color w:val="2F5496" w:themeColor="accent5" w:themeShade="BF"/>
        </w:rPr>
        <w:t xml:space="preserve">   </w:t>
      </w:r>
      <w:r w:rsidR="007C1EB5" w:rsidRPr="0076475D">
        <w:rPr>
          <w:b/>
          <w:bCs/>
          <w:color w:val="2F5496" w:themeColor="accent5" w:themeShade="BF"/>
        </w:rPr>
        <w:t>Analysis</w:t>
      </w:r>
      <w:r w:rsidR="00C47F1C" w:rsidRPr="0076475D">
        <w:rPr>
          <w:b/>
          <w:bCs/>
          <w:color w:val="2F5496" w:themeColor="accent5" w:themeShade="BF"/>
        </w:rPr>
        <w:t>:</w:t>
      </w:r>
    </w:p>
    <w:p w14:paraId="4DB1E2E7" w14:textId="4262E51A" w:rsidR="00CD0F33" w:rsidRDefault="002E6678" w:rsidP="00CD0F33">
      <w:pPr>
        <w:pStyle w:val="ListParagraph"/>
        <w:numPr>
          <w:ilvl w:val="0"/>
          <w:numId w:val="11"/>
        </w:numPr>
      </w:pPr>
      <w:r>
        <w:t xml:space="preserve">How many </w:t>
      </w:r>
      <w:r w:rsidR="00C702FF">
        <w:t>individuals</w:t>
      </w:r>
      <w:r>
        <w:t xml:space="preserve"> are there in the </w:t>
      </w:r>
      <w:r w:rsidR="00C702FF">
        <w:t>scene</w:t>
      </w:r>
      <w:r>
        <w:t>?</w:t>
      </w:r>
    </w:p>
    <w:p w14:paraId="0111197A" w14:textId="4D5A1EBD" w:rsidR="00CD0F33" w:rsidRDefault="00C702FF" w:rsidP="00CD0F33">
      <w:pPr>
        <w:pStyle w:val="ListParagraph"/>
        <w:numPr>
          <w:ilvl w:val="0"/>
          <w:numId w:val="11"/>
        </w:numPr>
      </w:pPr>
      <w:r>
        <w:t>How many masked individuals are there in the scene?</w:t>
      </w:r>
    </w:p>
    <w:p w14:paraId="2AB0546D" w14:textId="2C12DB0E" w:rsidR="00363EED" w:rsidRDefault="00C702FF" w:rsidP="00363EED">
      <w:pPr>
        <w:pStyle w:val="ListParagraph"/>
        <w:numPr>
          <w:ilvl w:val="0"/>
          <w:numId w:val="11"/>
        </w:numPr>
      </w:pPr>
      <w:r>
        <w:t>How many un-masked individuals are there in the scene?</w:t>
      </w:r>
    </w:p>
    <w:p w14:paraId="641D5345" w14:textId="14F13D1F" w:rsidR="003C79E7" w:rsidRDefault="00C702FF" w:rsidP="003C79E7">
      <w:pPr>
        <w:pStyle w:val="ListParagraph"/>
        <w:numPr>
          <w:ilvl w:val="0"/>
          <w:numId w:val="11"/>
        </w:numPr>
      </w:pPr>
      <w:r>
        <w:t xml:space="preserve">How many individuals </w:t>
      </w:r>
      <w:r w:rsidR="4EB299F6">
        <w:t xml:space="preserve">are </w:t>
      </w:r>
      <w:r>
        <w:t>wear</w:t>
      </w:r>
      <w:r w:rsidR="3E73F414">
        <w:t>ing</w:t>
      </w:r>
      <w:r>
        <w:t xml:space="preserve"> mask improperly</w:t>
      </w:r>
      <w:r w:rsidR="003C79E7">
        <w:t>?</w:t>
      </w:r>
    </w:p>
    <w:p w14:paraId="3D27DC4C" w14:textId="585E72BA" w:rsidR="00CB0998" w:rsidRPr="00CB0998" w:rsidRDefault="2804C68B" w:rsidP="24695F82">
      <w:pPr>
        <w:pStyle w:val="ListParagraph"/>
        <w:numPr>
          <w:ilvl w:val="0"/>
          <w:numId w:val="11"/>
        </w:numPr>
        <w:rPr>
          <w:rFonts w:eastAsiaTheme="minorEastAsia"/>
          <w:color w:val="000000" w:themeColor="text1"/>
        </w:rPr>
      </w:pPr>
      <w:r w:rsidRPr="24695F82">
        <w:rPr>
          <w:color w:val="000000" w:themeColor="text1"/>
        </w:rPr>
        <w:t xml:space="preserve">How does factors such as </w:t>
      </w:r>
      <w:r w:rsidR="072B63EF" w:rsidRPr="24695F82">
        <w:rPr>
          <w:color w:val="000000" w:themeColor="text1"/>
        </w:rPr>
        <w:t>various angle</w:t>
      </w:r>
      <w:r w:rsidR="1E4D5CAB" w:rsidRPr="24695F82">
        <w:rPr>
          <w:color w:val="000000" w:themeColor="text1"/>
        </w:rPr>
        <w:t>s</w:t>
      </w:r>
      <w:r w:rsidRPr="24695F82">
        <w:rPr>
          <w:color w:val="000000" w:themeColor="text1"/>
        </w:rPr>
        <w:t xml:space="preserve"> and </w:t>
      </w:r>
      <w:r w:rsidR="4714ECF7" w:rsidRPr="24695F82">
        <w:rPr>
          <w:color w:val="000000" w:themeColor="text1"/>
        </w:rPr>
        <w:t>lighting conditions</w:t>
      </w:r>
      <w:r w:rsidRPr="24695F82">
        <w:rPr>
          <w:color w:val="000000" w:themeColor="text1"/>
        </w:rPr>
        <w:t xml:space="preserve"> affect classifications?</w:t>
      </w:r>
    </w:p>
    <w:p w14:paraId="544821C5" w14:textId="6A6746FA" w:rsidR="2804C68B" w:rsidRDefault="2804C68B" w:rsidP="24695F82">
      <w:pPr>
        <w:pStyle w:val="ListParagraph"/>
        <w:numPr>
          <w:ilvl w:val="0"/>
          <w:numId w:val="11"/>
        </w:numPr>
        <w:rPr>
          <w:rFonts w:eastAsiaTheme="minorEastAsia"/>
          <w:color w:val="000000" w:themeColor="text1"/>
        </w:rPr>
      </w:pPr>
      <w:r w:rsidRPr="24695F82">
        <w:rPr>
          <w:color w:val="000000" w:themeColor="text1"/>
        </w:rPr>
        <w:lastRenderedPageBreak/>
        <w:t>What is the accuracy of the model in these classifications?</w:t>
      </w:r>
    </w:p>
    <w:p w14:paraId="2D24080D" w14:textId="7163B666" w:rsidR="2642C2C9" w:rsidRDefault="2642C2C9" w:rsidP="24695F82">
      <w:pPr>
        <w:pStyle w:val="ListParagraph"/>
        <w:numPr>
          <w:ilvl w:val="0"/>
          <w:numId w:val="11"/>
        </w:numPr>
        <w:rPr>
          <w:rFonts w:eastAsiaTheme="minorEastAsia"/>
          <w:color w:val="FF0000"/>
        </w:rPr>
      </w:pPr>
      <w:r>
        <w:t>Do people with spectacles tend not to wear mask properly?</w:t>
      </w:r>
    </w:p>
    <w:p w14:paraId="2767EFA1" w14:textId="2C10588E" w:rsidR="13F12B11" w:rsidRDefault="13F12B11" w:rsidP="24695F82">
      <w:pPr>
        <w:pStyle w:val="ListParagraph"/>
        <w:numPr>
          <w:ilvl w:val="0"/>
          <w:numId w:val="11"/>
        </w:numPr>
        <w:rPr>
          <w:rFonts w:eastAsiaTheme="minorEastAsia"/>
          <w:color w:val="FF0000"/>
        </w:rPr>
      </w:pPr>
      <w:r>
        <w:t>Which age group usually wears masks correctly?</w:t>
      </w:r>
    </w:p>
    <w:p w14:paraId="0D44E437" w14:textId="2EBE39A8" w:rsidR="0C67455A" w:rsidRDefault="0C67455A" w:rsidP="24695F82">
      <w:pPr>
        <w:pStyle w:val="ListParagraph"/>
        <w:numPr>
          <w:ilvl w:val="0"/>
          <w:numId w:val="11"/>
        </w:numPr>
        <w:rPr>
          <w:rFonts w:eastAsiaTheme="minorEastAsia"/>
          <w:color w:val="FF0000"/>
        </w:rPr>
      </w:pPr>
      <w:r>
        <w:t>Is the current environment upholding covid regulations strictly</w:t>
      </w:r>
      <w:r w:rsidR="1716CB6C">
        <w:t xml:space="preserve"> (% of users wearing mask in a crowd)</w:t>
      </w:r>
      <w:r>
        <w:t>?</w:t>
      </w:r>
    </w:p>
    <w:p w14:paraId="3E414285" w14:textId="53560DA8" w:rsidR="24695F82" w:rsidRDefault="24695F82" w:rsidP="24695F82">
      <w:pPr>
        <w:pStyle w:val="ListParagraph"/>
        <w:numPr>
          <w:ilvl w:val="0"/>
          <w:numId w:val="11"/>
        </w:numPr>
        <w:rPr>
          <w:color w:val="FF0000"/>
        </w:rPr>
      </w:pPr>
    </w:p>
    <w:p w14:paraId="19826881" w14:textId="16135967" w:rsidR="00306945" w:rsidRPr="004E0DD5" w:rsidRDefault="00AB3B15" w:rsidP="004E0DD5">
      <w:pPr>
        <w:pStyle w:val="Heading2"/>
        <w:numPr>
          <w:ilvl w:val="0"/>
          <w:numId w:val="0"/>
        </w:numPr>
        <w:ind w:left="576" w:hanging="576"/>
        <w:rPr>
          <w:b/>
          <w:bCs/>
          <w:color w:val="2F5496" w:themeColor="accent5" w:themeShade="BF"/>
        </w:rPr>
      </w:pPr>
      <w:r>
        <w:rPr>
          <w:b/>
          <w:bCs/>
          <w:color w:val="2F5496" w:themeColor="accent5" w:themeShade="BF"/>
        </w:rPr>
        <w:t>2.2</w:t>
      </w:r>
      <w:r w:rsidR="00860776">
        <w:rPr>
          <w:b/>
          <w:bCs/>
          <w:color w:val="2F5496" w:themeColor="accent5" w:themeShade="BF"/>
        </w:rPr>
        <w:t xml:space="preserve">. </w:t>
      </w:r>
      <w:r w:rsidR="007C1EB5" w:rsidRPr="00EE1B6E">
        <w:rPr>
          <w:b/>
          <w:bCs/>
          <w:color w:val="2F5496" w:themeColor="accent5" w:themeShade="BF"/>
        </w:rPr>
        <w:t>Analytics:</w:t>
      </w:r>
    </w:p>
    <w:p w14:paraId="717DDF78" w14:textId="24AC1AB3" w:rsidR="00427391" w:rsidRDefault="3C21CA2C" w:rsidP="00427391">
      <w:pPr>
        <w:pStyle w:val="ListParagraph"/>
        <w:numPr>
          <w:ilvl w:val="0"/>
          <w:numId w:val="15"/>
        </w:numPr>
        <w:rPr>
          <w:rFonts w:eastAsiaTheme="minorEastAsia"/>
        </w:rPr>
      </w:pPr>
      <w:r>
        <w:t>Are there any social distancing violations in the scene</w:t>
      </w:r>
      <w:r w:rsidR="002E6678">
        <w:t>?</w:t>
      </w:r>
    </w:p>
    <w:p w14:paraId="60F261BD" w14:textId="39FBE402" w:rsidR="17C7D585" w:rsidRDefault="009E6266" w:rsidP="17C7D585">
      <w:pPr>
        <w:pStyle w:val="ListParagraph"/>
        <w:numPr>
          <w:ilvl w:val="0"/>
          <w:numId w:val="15"/>
        </w:numPr>
      </w:pPr>
      <w:r>
        <w:t>Do people wear mask correctly all the time</w:t>
      </w:r>
      <w:r w:rsidR="00B860DF">
        <w:t>?</w:t>
      </w:r>
    </w:p>
    <w:p w14:paraId="37F8240A" w14:textId="50557037" w:rsidR="009E6266" w:rsidRDefault="00A76D04" w:rsidP="17C7D585">
      <w:pPr>
        <w:pStyle w:val="ListParagraph"/>
        <w:numPr>
          <w:ilvl w:val="0"/>
          <w:numId w:val="15"/>
        </w:numPr>
      </w:pPr>
      <w:r>
        <w:t>Is there any particular time in a day people usually tend to remove mask?</w:t>
      </w:r>
    </w:p>
    <w:p w14:paraId="4C9C9716" w14:textId="448F600E" w:rsidR="00A76D04" w:rsidRDefault="00A76D04" w:rsidP="17C7D585">
      <w:pPr>
        <w:pStyle w:val="ListParagraph"/>
        <w:numPr>
          <w:ilvl w:val="0"/>
          <w:numId w:val="15"/>
        </w:numPr>
      </w:pPr>
      <w:r>
        <w:t>Do people use mask when they are on phone.</w:t>
      </w:r>
    </w:p>
    <w:p w14:paraId="6D988855" w14:textId="462F035D" w:rsidR="22A22E4A" w:rsidRDefault="22A22E4A" w:rsidP="24695F82">
      <w:pPr>
        <w:pStyle w:val="ListParagraph"/>
        <w:numPr>
          <w:ilvl w:val="0"/>
          <w:numId w:val="15"/>
        </w:numPr>
        <w:rPr>
          <w:rFonts w:eastAsiaTheme="minorEastAsia"/>
          <w:color w:val="000000" w:themeColor="text1"/>
        </w:rPr>
      </w:pPr>
      <w:r w:rsidRPr="24695F82">
        <w:rPr>
          <w:color w:val="000000" w:themeColor="text1"/>
        </w:rPr>
        <w:t>Can we identify users who are not or improperly wearing the masks?</w:t>
      </w:r>
    </w:p>
    <w:p w14:paraId="1BF2317A" w14:textId="40AB6FA1" w:rsidR="00B32982" w:rsidRDefault="00B32982" w:rsidP="00432E70">
      <w:pPr>
        <w:pStyle w:val="ListParagraph"/>
        <w:numPr>
          <w:ilvl w:val="0"/>
          <w:numId w:val="15"/>
        </w:numPr>
      </w:pPr>
      <w:r>
        <w:t xml:space="preserve">Do people use </w:t>
      </w:r>
      <w:r w:rsidR="00DF1DC9">
        <w:t xml:space="preserve">multiple </w:t>
      </w:r>
      <w:r w:rsidR="00030631">
        <w:t>masks</w:t>
      </w:r>
      <w:r>
        <w:t xml:space="preserve"> during a day?</w:t>
      </w:r>
    </w:p>
    <w:p w14:paraId="621CA6E8" w14:textId="2415ED61" w:rsidR="00432E70" w:rsidRDefault="5070B266" w:rsidP="00432E70">
      <w:pPr>
        <w:pStyle w:val="ListParagraph"/>
        <w:numPr>
          <w:ilvl w:val="0"/>
          <w:numId w:val="15"/>
        </w:numPr>
      </w:pPr>
      <w:r>
        <w:t>Does</w:t>
      </w:r>
      <w:r w:rsidR="00E53BAB">
        <w:t xml:space="preserve"> we</w:t>
      </w:r>
      <w:r w:rsidR="1473C9B8">
        <w:t>a</w:t>
      </w:r>
      <w:r w:rsidR="00E53BAB">
        <w:t xml:space="preserve">ther </w:t>
      </w:r>
      <w:r w:rsidR="5F3FC73A">
        <w:t>have</w:t>
      </w:r>
      <w:r w:rsidR="00E53BAB">
        <w:t xml:space="preserve"> any impact on the behavior of wearing masks?</w:t>
      </w:r>
    </w:p>
    <w:p w14:paraId="12DF934C" w14:textId="71662F3A" w:rsidR="00432E70" w:rsidRDefault="43A3859E" w:rsidP="00432E70">
      <w:pPr>
        <w:pStyle w:val="ListParagraph"/>
        <w:numPr>
          <w:ilvl w:val="0"/>
          <w:numId w:val="15"/>
        </w:numPr>
      </w:pPr>
      <w:r>
        <w:t>Who</w:t>
      </w:r>
      <w:r w:rsidR="00E237E4">
        <w:t xml:space="preserve"> usually fails to </w:t>
      </w:r>
      <w:r w:rsidR="00DF1DC9">
        <w:t>wear</w:t>
      </w:r>
      <w:r w:rsidR="0071496F">
        <w:t xml:space="preserve"> masks</w:t>
      </w:r>
      <w:r w:rsidR="00030631">
        <w:t xml:space="preserve"> </w:t>
      </w:r>
      <w:r w:rsidR="0071496F">
        <w:t>(Men or Women)?</w:t>
      </w:r>
    </w:p>
    <w:p w14:paraId="4001B516" w14:textId="64133A47" w:rsidR="00432E70" w:rsidRDefault="003A605E" w:rsidP="00432E70">
      <w:pPr>
        <w:pStyle w:val="ListParagraph"/>
        <w:numPr>
          <w:ilvl w:val="0"/>
          <w:numId w:val="15"/>
        </w:numPr>
      </w:pPr>
      <w:r>
        <w:t>Do children wear masks correctly?</w:t>
      </w:r>
    </w:p>
    <w:p w14:paraId="3D720A64" w14:textId="3148B97F" w:rsidR="00C55C4C" w:rsidRDefault="00DC3A68" w:rsidP="00E51A64">
      <w:pPr>
        <w:pStyle w:val="ListParagraph"/>
        <w:numPr>
          <w:ilvl w:val="0"/>
          <w:numId w:val="15"/>
        </w:numPr>
      </w:pPr>
      <w:r>
        <w:t xml:space="preserve">Do people </w:t>
      </w:r>
      <w:r w:rsidR="00561B0F">
        <w:t xml:space="preserve">wear mask correctly when they are engaged in </w:t>
      </w:r>
      <w:r w:rsidR="00E819B1">
        <w:t>a</w:t>
      </w:r>
      <w:r w:rsidR="00561B0F">
        <w:t xml:space="preserve"> conversation?</w:t>
      </w:r>
    </w:p>
    <w:p w14:paraId="32C55A42" w14:textId="14452650" w:rsidR="0072273D" w:rsidRPr="0072273D" w:rsidRDefault="0072273D" w:rsidP="0072273D">
      <w:pPr>
        <w:pStyle w:val="ListParagraph"/>
      </w:pPr>
    </w:p>
    <w:p w14:paraId="718E8F6D" w14:textId="14452650" w:rsidR="2D7C51FC" w:rsidRDefault="2D7C51FC" w:rsidP="2D40F695">
      <w:pPr>
        <w:pStyle w:val="Heading2"/>
        <w:numPr>
          <w:ilvl w:val="1"/>
          <w:numId w:val="0"/>
        </w:numPr>
        <w:ind w:left="576" w:hanging="576"/>
        <w:rPr>
          <w:b/>
          <w:bCs/>
          <w:color w:val="2F5496" w:themeColor="accent5" w:themeShade="BF"/>
        </w:rPr>
      </w:pPr>
      <w:r w:rsidRPr="2D40F695">
        <w:rPr>
          <w:b/>
          <w:bCs/>
          <w:color w:val="2F5496" w:themeColor="accent5" w:themeShade="BF"/>
        </w:rPr>
        <w:t>3. Products similar in the market</w:t>
      </w:r>
    </w:p>
    <w:tbl>
      <w:tblPr>
        <w:tblStyle w:val="TableGrid"/>
        <w:tblpPr w:leftFromText="180" w:rightFromText="180" w:vertAnchor="page" w:horzAnchor="margin" w:tblpY="7732"/>
        <w:tblW w:w="10223" w:type="dxa"/>
        <w:tblLayout w:type="fixed"/>
        <w:tblLook w:val="04A0" w:firstRow="1" w:lastRow="0" w:firstColumn="1" w:lastColumn="0" w:noHBand="0" w:noVBand="1"/>
      </w:tblPr>
      <w:tblGrid>
        <w:gridCol w:w="1056"/>
        <w:gridCol w:w="2409"/>
        <w:gridCol w:w="3983"/>
        <w:gridCol w:w="2775"/>
      </w:tblGrid>
      <w:tr w:rsidR="004D3646" w14:paraId="721A5052" w14:textId="77777777" w:rsidTr="004D3646">
        <w:trPr>
          <w:trHeight w:val="53"/>
        </w:trPr>
        <w:tc>
          <w:tcPr>
            <w:tcW w:w="1056" w:type="dxa"/>
          </w:tcPr>
          <w:p w14:paraId="2AC37DAF" w14:textId="77777777" w:rsidR="004D3646" w:rsidRDefault="004D3646" w:rsidP="004D3646">
            <w:r>
              <w:t>Sl No.</w:t>
            </w:r>
          </w:p>
        </w:tc>
        <w:tc>
          <w:tcPr>
            <w:tcW w:w="2409" w:type="dxa"/>
          </w:tcPr>
          <w:p w14:paraId="28B9730D" w14:textId="77777777" w:rsidR="004D3646" w:rsidRDefault="004D3646" w:rsidP="004D3646">
            <w:r>
              <w:t>Product (Company)</w:t>
            </w:r>
          </w:p>
        </w:tc>
        <w:tc>
          <w:tcPr>
            <w:tcW w:w="3983" w:type="dxa"/>
          </w:tcPr>
          <w:p w14:paraId="6D7F7058" w14:textId="77777777" w:rsidR="004D3646" w:rsidRDefault="004D3646" w:rsidP="004D3646">
            <w:r>
              <w:t>Features</w:t>
            </w:r>
          </w:p>
        </w:tc>
        <w:tc>
          <w:tcPr>
            <w:tcW w:w="2775" w:type="dxa"/>
          </w:tcPr>
          <w:p w14:paraId="4D05C9C4" w14:textId="77777777" w:rsidR="004D3646" w:rsidRDefault="004D3646" w:rsidP="004D3646">
            <w:r>
              <w:t>Reference</w:t>
            </w:r>
          </w:p>
        </w:tc>
      </w:tr>
      <w:tr w:rsidR="004D3646" w14:paraId="32D2DB3B" w14:textId="77777777" w:rsidTr="004D3646">
        <w:trPr>
          <w:trHeight w:val="779"/>
        </w:trPr>
        <w:tc>
          <w:tcPr>
            <w:tcW w:w="1056" w:type="dxa"/>
          </w:tcPr>
          <w:p w14:paraId="76885E1C" w14:textId="77777777" w:rsidR="004D3646" w:rsidRDefault="004D3646" w:rsidP="004D3646">
            <w:r>
              <w:t>1</w:t>
            </w:r>
          </w:p>
        </w:tc>
        <w:tc>
          <w:tcPr>
            <w:tcW w:w="2409" w:type="dxa"/>
          </w:tcPr>
          <w:p w14:paraId="688F4FFB" w14:textId="77777777" w:rsidR="004D3646" w:rsidRDefault="004D3646" w:rsidP="004D3646">
            <w:pPr>
              <w:jc w:val="center"/>
            </w:pPr>
            <w:r>
              <w:t>Face Mask Detection Software- A</w:t>
            </w:r>
            <w:r w:rsidRPr="000869A9">
              <w:t>erialtronics</w:t>
            </w:r>
            <w:r>
              <w:t>.</w:t>
            </w:r>
          </w:p>
        </w:tc>
        <w:tc>
          <w:tcPr>
            <w:tcW w:w="3983" w:type="dxa"/>
          </w:tcPr>
          <w:p w14:paraId="5CFC3B1B" w14:textId="77777777" w:rsidR="004D3646" w:rsidRDefault="004D3646" w:rsidP="004D3646">
            <w:r>
              <w:t>1. R</w:t>
            </w:r>
            <w:r w:rsidRPr="00DF3410">
              <w:t>eceive real time notifications if people are not wearing a mask or wear it badly</w:t>
            </w:r>
            <w:r>
              <w:t>.</w:t>
            </w:r>
          </w:p>
          <w:p w14:paraId="53745C5D" w14:textId="77777777" w:rsidR="004D3646" w:rsidRDefault="004D3646" w:rsidP="004D3646"/>
          <w:p w14:paraId="320848A8" w14:textId="77777777" w:rsidR="004D3646" w:rsidRDefault="004D3646" w:rsidP="004D3646">
            <w:r>
              <w:t>2. C</w:t>
            </w:r>
            <w:r w:rsidRPr="00645F76">
              <w:t xml:space="preserve">an </w:t>
            </w:r>
            <w:r>
              <w:t>B</w:t>
            </w:r>
            <w:r w:rsidRPr="00645F76">
              <w:t>e deployed across unlimited locations on any type of camera</w:t>
            </w:r>
          </w:p>
        </w:tc>
        <w:tc>
          <w:tcPr>
            <w:tcW w:w="2775" w:type="dxa"/>
          </w:tcPr>
          <w:p w14:paraId="02D82BF4" w14:textId="77777777" w:rsidR="004D3646" w:rsidRDefault="00405876" w:rsidP="004D3646">
            <w:hyperlink r:id="rId7" w:history="1">
              <w:r w:rsidR="004D3646" w:rsidRPr="00E92433">
                <w:rPr>
                  <w:rStyle w:val="Hyperlink"/>
                </w:rPr>
                <w:t>https://www.aerialtronics.com/en/products/face-mask-detection-software</w:t>
              </w:r>
            </w:hyperlink>
          </w:p>
          <w:p w14:paraId="3A1AD7BA" w14:textId="77777777" w:rsidR="004D3646" w:rsidRDefault="004D3646" w:rsidP="004D3646"/>
        </w:tc>
      </w:tr>
      <w:tr w:rsidR="004D3646" w14:paraId="7A9B7E82" w14:textId="77777777" w:rsidTr="004D3646">
        <w:trPr>
          <w:trHeight w:val="110"/>
        </w:trPr>
        <w:tc>
          <w:tcPr>
            <w:tcW w:w="1056" w:type="dxa"/>
          </w:tcPr>
          <w:p w14:paraId="5E313D0D" w14:textId="77777777" w:rsidR="004D3646" w:rsidRPr="00074A5D" w:rsidRDefault="004D3646" w:rsidP="004D3646">
            <w:r>
              <w:t>2</w:t>
            </w:r>
          </w:p>
        </w:tc>
        <w:tc>
          <w:tcPr>
            <w:tcW w:w="2409" w:type="dxa"/>
          </w:tcPr>
          <w:p w14:paraId="21FFF4AA" w14:textId="77777777" w:rsidR="004D3646" w:rsidRPr="00074A5D" w:rsidRDefault="004D3646" w:rsidP="004D3646">
            <w:pPr>
              <w:jc w:val="center"/>
            </w:pPr>
            <w:r w:rsidRPr="00074A5D">
              <w:t>Face Mask Detection System using Artificial Intelligence</w:t>
            </w:r>
            <w:r>
              <w:t xml:space="preserve"> - L</w:t>
            </w:r>
            <w:r w:rsidRPr="000869A9">
              <w:t>eewayhertz</w:t>
            </w:r>
            <w:r>
              <w:t>.</w:t>
            </w:r>
          </w:p>
          <w:p w14:paraId="7359E889" w14:textId="77777777" w:rsidR="004D3646" w:rsidRDefault="004D3646" w:rsidP="004D3646">
            <w:pPr>
              <w:jc w:val="center"/>
            </w:pPr>
          </w:p>
        </w:tc>
        <w:tc>
          <w:tcPr>
            <w:tcW w:w="3983" w:type="dxa"/>
          </w:tcPr>
          <w:p w14:paraId="5B3AB43F" w14:textId="77777777" w:rsidR="004D3646" w:rsidRDefault="004D3646" w:rsidP="004D3646">
            <w:r>
              <w:t xml:space="preserve">1. </w:t>
            </w:r>
            <w:r w:rsidRPr="00704E97">
              <w:t>App users can also add faces and phone numbers to send them an alert in case they are not wearing a mask.</w:t>
            </w:r>
          </w:p>
          <w:p w14:paraId="7621C50D" w14:textId="77777777" w:rsidR="004D3646" w:rsidRDefault="004D3646" w:rsidP="004D3646"/>
          <w:p w14:paraId="089180B5" w14:textId="77777777" w:rsidR="004D3646" w:rsidRDefault="004D3646" w:rsidP="004D3646">
            <w:r>
              <w:t xml:space="preserve">2. </w:t>
            </w:r>
            <w:r w:rsidRPr="00704E97">
              <w:t xml:space="preserve"> If the camera captures an unrecognized face, a notification can be sent out to the administrator.</w:t>
            </w:r>
          </w:p>
        </w:tc>
        <w:tc>
          <w:tcPr>
            <w:tcW w:w="2775" w:type="dxa"/>
          </w:tcPr>
          <w:p w14:paraId="51035254" w14:textId="77777777" w:rsidR="004D3646" w:rsidRDefault="00405876" w:rsidP="004D3646">
            <w:hyperlink r:id="rId8">
              <w:r w:rsidR="004D3646" w:rsidRPr="17C7D585">
                <w:rPr>
                  <w:rStyle w:val="Hyperlink"/>
                </w:rPr>
                <w:t>https://www.leewayhertz.com/face-mask-detection-system/</w:t>
              </w:r>
            </w:hyperlink>
          </w:p>
          <w:p w14:paraId="077A51A9" w14:textId="77777777" w:rsidR="004D3646" w:rsidRDefault="004D3646" w:rsidP="004D3646"/>
        </w:tc>
      </w:tr>
      <w:tr w:rsidR="004D3646" w14:paraId="1F86FED4" w14:textId="77777777" w:rsidTr="004D3646">
        <w:trPr>
          <w:trHeight w:val="998"/>
        </w:trPr>
        <w:tc>
          <w:tcPr>
            <w:tcW w:w="1056" w:type="dxa"/>
          </w:tcPr>
          <w:p w14:paraId="3A513152" w14:textId="77777777" w:rsidR="004D3646" w:rsidRDefault="004D3646" w:rsidP="004D3646">
            <w:r>
              <w:t>3</w:t>
            </w:r>
          </w:p>
        </w:tc>
        <w:tc>
          <w:tcPr>
            <w:tcW w:w="2409" w:type="dxa"/>
          </w:tcPr>
          <w:p w14:paraId="57DDE670" w14:textId="77777777" w:rsidR="004D3646" w:rsidRPr="00074A5D" w:rsidRDefault="004D3646" w:rsidP="004D3646">
            <w:pPr>
              <w:jc w:val="center"/>
            </w:pPr>
            <w:r>
              <w:t xml:space="preserve">Face Mask Detection - </w:t>
            </w:r>
            <w:proofErr w:type="spellStart"/>
            <w:r>
              <w:t>Xovis</w:t>
            </w:r>
            <w:proofErr w:type="spellEnd"/>
            <w:r>
              <w:t>.</w:t>
            </w:r>
          </w:p>
        </w:tc>
        <w:tc>
          <w:tcPr>
            <w:tcW w:w="3983" w:type="dxa"/>
          </w:tcPr>
          <w:p w14:paraId="76DE33BF" w14:textId="77777777" w:rsidR="004D3646" w:rsidRPr="00870775" w:rsidRDefault="004D3646" w:rsidP="004D3646">
            <w:r>
              <w:t xml:space="preserve">1. </w:t>
            </w:r>
            <w:r w:rsidRPr="00870775">
              <w:t>Sensors count all people and recognize whether a person is wearing a face mask or not</w:t>
            </w:r>
            <w:r>
              <w:t>.</w:t>
            </w:r>
          </w:p>
          <w:p w14:paraId="45741727" w14:textId="77777777" w:rsidR="004D3646" w:rsidRDefault="004D3646" w:rsidP="004D3646">
            <w:pPr>
              <w:shd w:val="clear" w:color="auto" w:fill="FFFFFF"/>
              <w:spacing w:before="100" w:beforeAutospacing="1" w:after="150" w:line="375" w:lineRule="atLeast"/>
            </w:pPr>
          </w:p>
        </w:tc>
        <w:tc>
          <w:tcPr>
            <w:tcW w:w="2775" w:type="dxa"/>
          </w:tcPr>
          <w:p w14:paraId="11A91B3F" w14:textId="77777777" w:rsidR="004D3646" w:rsidRDefault="00405876" w:rsidP="004D3646">
            <w:hyperlink r:id="rId9">
              <w:r w:rsidR="004D3646" w:rsidRPr="5E8FC480">
                <w:rPr>
                  <w:rStyle w:val="Hyperlink"/>
                </w:rPr>
                <w:t>https://www.xovis.com/en/products/detail/face-mask-detection/</w:t>
              </w:r>
            </w:hyperlink>
          </w:p>
        </w:tc>
      </w:tr>
    </w:tbl>
    <w:p w14:paraId="06F19023" w14:textId="77777777" w:rsidR="0055378E" w:rsidRDefault="0055378E" w:rsidP="000561BC">
      <w:pPr>
        <w:pStyle w:val="Heading2"/>
        <w:numPr>
          <w:ilvl w:val="0"/>
          <w:numId w:val="0"/>
        </w:numPr>
        <w:rPr>
          <w:b/>
          <w:bCs/>
          <w:color w:val="2F5496" w:themeColor="accent5" w:themeShade="BF"/>
        </w:rPr>
      </w:pPr>
    </w:p>
    <w:p w14:paraId="486BB321" w14:textId="77777777" w:rsidR="00432E70" w:rsidRDefault="00432E70" w:rsidP="00432E70"/>
    <w:p w14:paraId="7FA0C3BB" w14:textId="77777777" w:rsidR="00432E70" w:rsidRDefault="00432E70" w:rsidP="004D3646"/>
    <w:p w14:paraId="42B86568" w14:textId="77777777" w:rsidR="00AF4180" w:rsidRDefault="00AF4180" w:rsidP="004D3646"/>
    <w:p w14:paraId="50F096EA" w14:textId="77777777" w:rsidR="00B53FF5" w:rsidRPr="00432E70" w:rsidRDefault="00B53FF5" w:rsidP="00432E70"/>
    <w:p w14:paraId="43346F5C" w14:textId="54FA5A99" w:rsidR="00F8415F" w:rsidRDefault="005B16B3" w:rsidP="0055378E">
      <w:pPr>
        <w:pStyle w:val="Heading2"/>
        <w:numPr>
          <w:ilvl w:val="0"/>
          <w:numId w:val="0"/>
        </w:numPr>
        <w:ind w:left="576" w:hanging="576"/>
        <w:rPr>
          <w:b/>
          <w:bCs/>
          <w:color w:val="2F5496" w:themeColor="accent5" w:themeShade="BF"/>
        </w:rPr>
      </w:pPr>
      <w:r>
        <w:rPr>
          <w:b/>
          <w:bCs/>
          <w:color w:val="2F5496" w:themeColor="accent5" w:themeShade="BF"/>
        </w:rPr>
        <w:lastRenderedPageBreak/>
        <w:t>4</w:t>
      </w:r>
      <w:r w:rsidR="00753523" w:rsidRPr="00753523">
        <w:rPr>
          <w:b/>
          <w:bCs/>
          <w:color w:val="2F5496" w:themeColor="accent5" w:themeShade="BF"/>
        </w:rPr>
        <w:t xml:space="preserve">. </w:t>
      </w:r>
      <w:r w:rsidR="00F8415F" w:rsidRPr="00753523">
        <w:rPr>
          <w:b/>
          <w:bCs/>
          <w:color w:val="2F5496" w:themeColor="accent5" w:themeShade="BF"/>
        </w:rPr>
        <w:t>Industry/</w:t>
      </w:r>
      <w:r w:rsidR="006C246B">
        <w:rPr>
          <w:b/>
          <w:bCs/>
          <w:color w:val="2F5496" w:themeColor="accent5" w:themeShade="BF"/>
        </w:rPr>
        <w:t>R</w:t>
      </w:r>
      <w:r w:rsidR="00F8415F" w:rsidRPr="00753523">
        <w:rPr>
          <w:b/>
          <w:bCs/>
          <w:color w:val="2F5496" w:themeColor="accent5" w:themeShade="BF"/>
        </w:rPr>
        <w:t xml:space="preserve">esearch </w:t>
      </w:r>
      <w:r w:rsidR="006C246B">
        <w:rPr>
          <w:b/>
          <w:bCs/>
          <w:color w:val="2F5496" w:themeColor="accent5" w:themeShade="BF"/>
        </w:rPr>
        <w:t>L</w:t>
      </w:r>
      <w:r w:rsidR="007C1EB5" w:rsidRPr="00753523">
        <w:rPr>
          <w:b/>
          <w:bCs/>
          <w:color w:val="2F5496" w:themeColor="accent5" w:themeShade="BF"/>
        </w:rPr>
        <w:t>abs:</w:t>
      </w:r>
    </w:p>
    <w:p w14:paraId="31A11437" w14:textId="77777777" w:rsidR="00B53FF5" w:rsidRPr="00B53FF5" w:rsidRDefault="00B53FF5" w:rsidP="00B53FF5"/>
    <w:tbl>
      <w:tblPr>
        <w:tblStyle w:val="TableGrid"/>
        <w:tblW w:w="7392" w:type="dxa"/>
        <w:tblInd w:w="720" w:type="dxa"/>
        <w:tblLook w:val="04A0" w:firstRow="1" w:lastRow="0" w:firstColumn="1" w:lastColumn="0" w:noHBand="0" w:noVBand="1"/>
      </w:tblPr>
      <w:tblGrid>
        <w:gridCol w:w="4378"/>
        <w:gridCol w:w="3014"/>
      </w:tblGrid>
      <w:tr w:rsidR="00F8415F" w14:paraId="6EA47B88" w14:textId="77777777" w:rsidTr="00D11676">
        <w:trPr>
          <w:trHeight w:val="262"/>
        </w:trPr>
        <w:tc>
          <w:tcPr>
            <w:tcW w:w="4378" w:type="dxa"/>
          </w:tcPr>
          <w:p w14:paraId="4DA101E0" w14:textId="77777777" w:rsidR="00F8415F" w:rsidRPr="00F8415F" w:rsidRDefault="00F8415F">
            <w:pPr>
              <w:rPr>
                <w:b/>
              </w:rPr>
            </w:pPr>
            <w:r w:rsidRPr="00F8415F">
              <w:rPr>
                <w:b/>
              </w:rPr>
              <w:t>Features</w:t>
            </w:r>
          </w:p>
        </w:tc>
        <w:tc>
          <w:tcPr>
            <w:tcW w:w="3014" w:type="dxa"/>
          </w:tcPr>
          <w:p w14:paraId="34D1C5F8" w14:textId="77777777" w:rsidR="00F8415F" w:rsidRPr="00F8415F" w:rsidRDefault="00F8415F">
            <w:pPr>
              <w:rPr>
                <w:b/>
              </w:rPr>
            </w:pPr>
          </w:p>
        </w:tc>
      </w:tr>
      <w:tr w:rsidR="00F8415F" w14:paraId="2AB08767" w14:textId="77777777" w:rsidTr="00D11676">
        <w:trPr>
          <w:trHeight w:val="262"/>
        </w:trPr>
        <w:tc>
          <w:tcPr>
            <w:tcW w:w="4378" w:type="dxa"/>
          </w:tcPr>
          <w:p w14:paraId="3723F257" w14:textId="7816F6BC" w:rsidR="00F8415F" w:rsidRDefault="004D0CE5">
            <w:r>
              <w:t xml:space="preserve">Nose </w:t>
            </w:r>
          </w:p>
        </w:tc>
        <w:tc>
          <w:tcPr>
            <w:tcW w:w="3014" w:type="dxa"/>
          </w:tcPr>
          <w:p w14:paraId="7914B6AA" w14:textId="77777777" w:rsidR="00F8415F" w:rsidRDefault="00F8415F"/>
        </w:tc>
      </w:tr>
      <w:tr w:rsidR="00C712F1" w14:paraId="6DC5FA5F" w14:textId="77777777" w:rsidTr="00D11676">
        <w:trPr>
          <w:trHeight w:val="273"/>
        </w:trPr>
        <w:tc>
          <w:tcPr>
            <w:tcW w:w="4378" w:type="dxa"/>
          </w:tcPr>
          <w:p w14:paraId="514746C5" w14:textId="5210E19A" w:rsidR="00C712F1" w:rsidRDefault="004D0CE5" w:rsidP="00C712F1">
            <w:r>
              <w:t>Eye</w:t>
            </w:r>
          </w:p>
        </w:tc>
        <w:tc>
          <w:tcPr>
            <w:tcW w:w="3014" w:type="dxa"/>
          </w:tcPr>
          <w:p w14:paraId="3672D0EE" w14:textId="77777777" w:rsidR="00C712F1" w:rsidRDefault="00C712F1" w:rsidP="00C712F1"/>
        </w:tc>
      </w:tr>
      <w:tr w:rsidR="00C712F1" w14:paraId="33121C01" w14:textId="77777777" w:rsidTr="00D11676">
        <w:trPr>
          <w:trHeight w:val="262"/>
        </w:trPr>
        <w:tc>
          <w:tcPr>
            <w:tcW w:w="4378" w:type="dxa"/>
          </w:tcPr>
          <w:p w14:paraId="6ED78C0A" w14:textId="57F1C5D0" w:rsidR="00C712F1" w:rsidRDefault="004D0CE5" w:rsidP="00C712F1">
            <w:r>
              <w:t>Mouth</w:t>
            </w:r>
          </w:p>
        </w:tc>
        <w:tc>
          <w:tcPr>
            <w:tcW w:w="3014" w:type="dxa"/>
          </w:tcPr>
          <w:p w14:paraId="5E24565D" w14:textId="77777777" w:rsidR="00C712F1" w:rsidRDefault="00C712F1" w:rsidP="00C712F1"/>
        </w:tc>
      </w:tr>
      <w:tr w:rsidR="009D7CBB" w14:paraId="2C6EEF19" w14:textId="77777777" w:rsidTr="00D11676">
        <w:trPr>
          <w:trHeight w:val="262"/>
        </w:trPr>
        <w:tc>
          <w:tcPr>
            <w:tcW w:w="4378" w:type="dxa"/>
          </w:tcPr>
          <w:p w14:paraId="29EAFDFD" w14:textId="45101676" w:rsidR="009D7CBB" w:rsidRDefault="001C2599" w:rsidP="00C712F1">
            <w:r>
              <w:t>Mask.</w:t>
            </w:r>
          </w:p>
        </w:tc>
        <w:tc>
          <w:tcPr>
            <w:tcW w:w="3014" w:type="dxa"/>
          </w:tcPr>
          <w:p w14:paraId="371E9CB7" w14:textId="77777777" w:rsidR="009D7CBB" w:rsidRDefault="009D7CBB" w:rsidP="00C712F1"/>
        </w:tc>
      </w:tr>
    </w:tbl>
    <w:p w14:paraId="39CE2BC3" w14:textId="156D18B7" w:rsidR="006C246B" w:rsidRDefault="006C246B" w:rsidP="435A6B6F">
      <w:pPr>
        <w:pStyle w:val="Heading2"/>
        <w:numPr>
          <w:ilvl w:val="1"/>
          <w:numId w:val="0"/>
        </w:numPr>
        <w:rPr>
          <w:rFonts w:asciiTheme="minorHAnsi" w:eastAsiaTheme="minorEastAsia" w:hAnsiTheme="minorHAnsi" w:cstheme="minorBidi"/>
          <w:color w:val="auto"/>
          <w:sz w:val="22"/>
          <w:szCs w:val="22"/>
        </w:rPr>
      </w:pPr>
    </w:p>
    <w:p w14:paraId="0ACE83E8" w14:textId="184F231E" w:rsidR="00F8415F" w:rsidRPr="006C246B" w:rsidRDefault="006C246B" w:rsidP="006C246B">
      <w:pPr>
        <w:pStyle w:val="Heading2"/>
        <w:numPr>
          <w:ilvl w:val="1"/>
          <w:numId w:val="0"/>
        </w:numPr>
        <w:ind w:left="576" w:hanging="576"/>
        <w:rPr>
          <w:b/>
          <w:bCs/>
          <w:color w:val="2F5496" w:themeColor="accent5" w:themeShade="BF"/>
        </w:rPr>
      </w:pPr>
      <w:r w:rsidRPr="006C246B">
        <w:rPr>
          <w:b/>
          <w:bCs/>
          <w:color w:val="2F5496" w:themeColor="accent5" w:themeShade="BF"/>
        </w:rPr>
        <w:t xml:space="preserve">5. </w:t>
      </w:r>
      <w:r w:rsidR="00F8415F" w:rsidRPr="006C246B">
        <w:rPr>
          <w:b/>
          <w:bCs/>
          <w:color w:val="2F5496" w:themeColor="accent5" w:themeShade="BF"/>
        </w:rPr>
        <w:t>Problem statement</w:t>
      </w:r>
      <w:r w:rsidR="00753AB2" w:rsidRPr="006C246B">
        <w:rPr>
          <w:b/>
          <w:bCs/>
          <w:color w:val="2F5496" w:themeColor="accent5" w:themeShade="BF"/>
        </w:rPr>
        <w:t>:</w:t>
      </w:r>
    </w:p>
    <w:p w14:paraId="360DC43D" w14:textId="786A6DD7" w:rsidR="00F8415F" w:rsidRDefault="00F8415F" w:rsidP="00362C8A">
      <w:pPr>
        <w:pStyle w:val="NoSpacing"/>
        <w:ind w:firstLine="576"/>
      </w:pPr>
      <w:r w:rsidRPr="00362C8A">
        <w:t xml:space="preserve">Given a dataset of </w:t>
      </w:r>
      <w:r w:rsidR="00CE544F">
        <w:t>individuals</w:t>
      </w:r>
      <w:r w:rsidRPr="00362C8A">
        <w:t xml:space="preserve"> the aim of this case study is to determine a model that will perform</w:t>
      </w:r>
      <w:r w:rsidR="00362C8A" w:rsidRPr="00362C8A">
        <w:t xml:space="preserve"> </w:t>
      </w:r>
      <w:r w:rsidRPr="00362C8A">
        <w:t>the following</w:t>
      </w:r>
      <w:r>
        <w:t>:</w:t>
      </w:r>
    </w:p>
    <w:p w14:paraId="3A2F72EB" w14:textId="3BCC632C" w:rsidR="005C2C9C" w:rsidRDefault="005C2C9C" w:rsidP="000C2413">
      <w:pPr>
        <w:pStyle w:val="ListParagraph"/>
        <w:numPr>
          <w:ilvl w:val="0"/>
          <w:numId w:val="1"/>
        </w:numPr>
        <w:ind w:left="1440"/>
      </w:pPr>
      <w:r>
        <w:t>Detect Faces.</w:t>
      </w:r>
    </w:p>
    <w:p w14:paraId="492E19B9" w14:textId="7F196BAF" w:rsidR="00F8415F" w:rsidRDefault="00F8415F" w:rsidP="000C2413">
      <w:pPr>
        <w:pStyle w:val="ListParagraph"/>
        <w:numPr>
          <w:ilvl w:val="0"/>
          <w:numId w:val="1"/>
        </w:numPr>
        <w:ind w:left="1440"/>
      </w:pPr>
      <w:r>
        <w:t xml:space="preserve">Detect </w:t>
      </w:r>
      <w:r w:rsidR="00C077FF">
        <w:t>if the individual wears a mask or not. If yes</w:t>
      </w:r>
      <w:r w:rsidR="3ADB098D">
        <w:t>,</w:t>
      </w:r>
      <w:r w:rsidR="00C077FF">
        <w:t xml:space="preserve"> is it </w:t>
      </w:r>
      <w:r w:rsidR="005C2C9C">
        <w:t>proper?</w:t>
      </w:r>
    </w:p>
    <w:p w14:paraId="101E536A" w14:textId="276C4956" w:rsidR="00CC1BBE" w:rsidRPr="00362C8A" w:rsidRDefault="00362C8A" w:rsidP="00362C8A">
      <w:pPr>
        <w:pStyle w:val="Heading2"/>
        <w:numPr>
          <w:ilvl w:val="0"/>
          <w:numId w:val="0"/>
        </w:numPr>
        <w:rPr>
          <w:b/>
          <w:bCs/>
          <w:color w:val="2F5496" w:themeColor="accent5" w:themeShade="BF"/>
        </w:rPr>
      </w:pPr>
      <w:r w:rsidRPr="00362C8A">
        <w:rPr>
          <w:b/>
          <w:bCs/>
          <w:color w:val="2F5496" w:themeColor="accent5" w:themeShade="BF"/>
        </w:rPr>
        <w:t xml:space="preserve">6. </w:t>
      </w:r>
      <w:r w:rsidR="002E6678" w:rsidRPr="00362C8A">
        <w:rPr>
          <w:b/>
          <w:bCs/>
          <w:color w:val="2F5496" w:themeColor="accent5" w:themeShade="BF"/>
        </w:rPr>
        <w:t>Reference</w:t>
      </w:r>
    </w:p>
    <w:p w14:paraId="646B9151" w14:textId="3D2E7ECC" w:rsidR="002E6678" w:rsidRDefault="006541EC" w:rsidP="007F13DD">
      <w:pPr>
        <w:pStyle w:val="ListParagraph"/>
        <w:numPr>
          <w:ilvl w:val="0"/>
          <w:numId w:val="23"/>
        </w:numPr>
      </w:pPr>
      <w:r>
        <w:t xml:space="preserve">Kaggle Dataset: </w:t>
      </w:r>
      <w:hyperlink r:id="rId10">
        <w:r w:rsidRPr="24695F82">
          <w:rPr>
            <w:rStyle w:val="Hyperlink"/>
          </w:rPr>
          <w:t>https://www.kaggle.com/andrewmvd/face-mask-detection</w:t>
        </w:r>
      </w:hyperlink>
    </w:p>
    <w:p w14:paraId="1B2DF4A5" w14:textId="610FC1A7" w:rsidR="00F8415F" w:rsidRDefault="477EA455" w:rsidP="00D208DB">
      <w:pPr>
        <w:ind w:firstLine="720"/>
      </w:pPr>
      <w:r>
        <w:t>2</w:t>
      </w:r>
      <w:r w:rsidR="00F8415F">
        <w:t>.</w:t>
      </w:r>
      <w:r w:rsidR="006541EC">
        <w:t xml:space="preserve"> </w:t>
      </w:r>
      <w:r w:rsidR="4EC2A557">
        <w:t xml:space="preserve">   P</w:t>
      </w:r>
      <w:r w:rsidR="00F8415F">
        <w:t xml:space="preserve">apers </w:t>
      </w:r>
    </w:p>
    <w:p w14:paraId="0988799A" w14:textId="16AE8249" w:rsidR="27F8E4A5" w:rsidRDefault="5B964526" w:rsidP="3C0E37F0">
      <w:pPr>
        <w:ind w:left="720" w:firstLine="720"/>
      </w:pPr>
      <w:r>
        <w:t xml:space="preserve">a.) Face mask detection for covid_19 pandemic using </w:t>
      </w:r>
      <w:proofErr w:type="spellStart"/>
      <w:r>
        <w:t>pytorch</w:t>
      </w:r>
      <w:proofErr w:type="spellEnd"/>
      <w:r>
        <w:t xml:space="preserve"> in deep learning:</w:t>
      </w:r>
    </w:p>
    <w:p w14:paraId="6EB24BA1" w14:textId="67FF14D9" w:rsidR="5B964526" w:rsidRDefault="5B964526" w:rsidP="3C0E37F0">
      <w:pPr>
        <w:ind w:left="720" w:firstLine="720"/>
        <w:rPr>
          <w:rFonts w:ascii="Calibri" w:eastAsia="Calibri" w:hAnsi="Calibri" w:cs="Calibri"/>
          <w:sz w:val="19"/>
          <w:szCs w:val="19"/>
        </w:rPr>
      </w:pPr>
      <w:r>
        <w:t xml:space="preserve">      </w:t>
      </w:r>
      <w:r w:rsidR="3672F351" w:rsidRPr="3C0E37F0">
        <w:rPr>
          <w:rFonts w:ascii="Calibri" w:eastAsia="Calibri" w:hAnsi="Calibri" w:cs="Calibri"/>
          <w:sz w:val="19"/>
          <w:szCs w:val="19"/>
        </w:rPr>
        <w:t>Sneha Sen and Khushboo Sawant 2021 IOP Conf. Ser.: Mater. Sci. Eng.1070 012061</w:t>
      </w:r>
    </w:p>
    <w:p w14:paraId="1A3A74A1" w14:textId="2F753F1E" w:rsidR="5B964526" w:rsidRDefault="5B964526" w:rsidP="3C0E37F0">
      <w:pPr>
        <w:ind w:left="720" w:firstLine="720"/>
      </w:pPr>
      <w:r>
        <w:t>b.)</w:t>
      </w:r>
      <w:r w:rsidR="32501DE0">
        <w:t xml:space="preserve"> RETINAFACEMASK: A FACEMASKDETECTOR:</w:t>
      </w:r>
    </w:p>
    <w:p w14:paraId="78715A8F" w14:textId="65779F39" w:rsidR="32501DE0" w:rsidRDefault="32501DE0" w:rsidP="3C0E37F0">
      <w:pPr>
        <w:ind w:left="720" w:firstLine="720"/>
        <w:rPr>
          <w:rFonts w:ascii="Calibri" w:eastAsia="Calibri" w:hAnsi="Calibri" w:cs="Calibri"/>
        </w:rPr>
      </w:pPr>
      <w:r>
        <w:t xml:space="preserve">      </w:t>
      </w:r>
      <w:hyperlink r:id="rId11">
        <w:r w:rsidR="7587B099" w:rsidRPr="3C0E37F0">
          <w:rPr>
            <w:rStyle w:val="Hyperlink"/>
            <w:rFonts w:ascii="Calibri" w:eastAsia="Calibri" w:hAnsi="Calibri" w:cs="Calibri"/>
          </w:rPr>
          <w:t>arXiv:2005.03950v2</w:t>
        </w:r>
      </w:hyperlink>
      <w:r w:rsidR="7587B099" w:rsidRPr="3C0E37F0">
        <w:rPr>
          <w:rFonts w:ascii="Calibri" w:eastAsia="Calibri" w:hAnsi="Calibri" w:cs="Calibri"/>
        </w:rPr>
        <w:t xml:space="preserve"> [cs.CV]</w:t>
      </w:r>
    </w:p>
    <w:p w14:paraId="7D070AEC" w14:textId="610FC1A7" w:rsidR="27F8E4A5" w:rsidRDefault="27F8E4A5" w:rsidP="27F8E4A5">
      <w:pPr>
        <w:ind w:firstLine="720"/>
      </w:pPr>
    </w:p>
    <w:sectPr w:rsidR="27F8E4A5" w:rsidSect="00EE1A54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B7ED33" w14:textId="77777777" w:rsidR="004D3646" w:rsidRDefault="004D3646" w:rsidP="004D3646">
      <w:pPr>
        <w:spacing w:after="0" w:line="240" w:lineRule="auto"/>
      </w:pPr>
      <w:r>
        <w:separator/>
      </w:r>
    </w:p>
  </w:endnote>
  <w:endnote w:type="continuationSeparator" w:id="0">
    <w:p w14:paraId="56EE5902" w14:textId="77777777" w:rsidR="004D3646" w:rsidRDefault="004D3646" w:rsidP="004D3646">
      <w:pPr>
        <w:spacing w:after="0" w:line="240" w:lineRule="auto"/>
      </w:pPr>
      <w:r>
        <w:continuationSeparator/>
      </w:r>
    </w:p>
  </w:endnote>
  <w:endnote w:type="continuationNotice" w:id="1">
    <w:p w14:paraId="1799D9AB" w14:textId="77777777" w:rsidR="00127E51" w:rsidRDefault="00127E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533182" w14:textId="77777777" w:rsidR="004D3646" w:rsidRDefault="004D3646" w:rsidP="004D3646">
      <w:pPr>
        <w:spacing w:after="0" w:line="240" w:lineRule="auto"/>
      </w:pPr>
      <w:r>
        <w:separator/>
      </w:r>
    </w:p>
  </w:footnote>
  <w:footnote w:type="continuationSeparator" w:id="0">
    <w:p w14:paraId="77DF385D" w14:textId="77777777" w:rsidR="004D3646" w:rsidRDefault="004D3646" w:rsidP="004D3646">
      <w:pPr>
        <w:spacing w:after="0" w:line="240" w:lineRule="auto"/>
      </w:pPr>
      <w:r>
        <w:continuationSeparator/>
      </w:r>
    </w:p>
  </w:footnote>
  <w:footnote w:type="continuationNotice" w:id="1">
    <w:p w14:paraId="531D3075" w14:textId="77777777" w:rsidR="00127E51" w:rsidRDefault="00127E5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34BF0"/>
    <w:multiLevelType w:val="hybridMultilevel"/>
    <w:tmpl w:val="0C2C3492"/>
    <w:lvl w:ilvl="0" w:tplc="4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B48A1"/>
    <w:multiLevelType w:val="multilevel"/>
    <w:tmpl w:val="207E0CB4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7515FEC"/>
    <w:multiLevelType w:val="hybridMultilevel"/>
    <w:tmpl w:val="486A5B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D1E9B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E5759C3"/>
    <w:multiLevelType w:val="hybridMultilevel"/>
    <w:tmpl w:val="4F7007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83674F"/>
    <w:multiLevelType w:val="hybridMultilevel"/>
    <w:tmpl w:val="ABFEA1E4"/>
    <w:lvl w:ilvl="0" w:tplc="39444BA2">
      <w:start w:val="1"/>
      <w:numFmt w:val="decimal"/>
      <w:lvlText w:val="%1."/>
      <w:lvlJc w:val="left"/>
      <w:pPr>
        <w:ind w:left="936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656" w:hanging="360"/>
      </w:pPr>
    </w:lvl>
    <w:lvl w:ilvl="2" w:tplc="4009001B" w:tentative="1">
      <w:start w:val="1"/>
      <w:numFmt w:val="lowerRoman"/>
      <w:lvlText w:val="%3."/>
      <w:lvlJc w:val="right"/>
      <w:pPr>
        <w:ind w:left="2376" w:hanging="180"/>
      </w:pPr>
    </w:lvl>
    <w:lvl w:ilvl="3" w:tplc="4009000F" w:tentative="1">
      <w:start w:val="1"/>
      <w:numFmt w:val="decimal"/>
      <w:lvlText w:val="%4."/>
      <w:lvlJc w:val="left"/>
      <w:pPr>
        <w:ind w:left="3096" w:hanging="360"/>
      </w:pPr>
    </w:lvl>
    <w:lvl w:ilvl="4" w:tplc="40090019" w:tentative="1">
      <w:start w:val="1"/>
      <w:numFmt w:val="lowerLetter"/>
      <w:lvlText w:val="%5."/>
      <w:lvlJc w:val="left"/>
      <w:pPr>
        <w:ind w:left="3816" w:hanging="360"/>
      </w:pPr>
    </w:lvl>
    <w:lvl w:ilvl="5" w:tplc="4009001B" w:tentative="1">
      <w:start w:val="1"/>
      <w:numFmt w:val="lowerRoman"/>
      <w:lvlText w:val="%6."/>
      <w:lvlJc w:val="right"/>
      <w:pPr>
        <w:ind w:left="4536" w:hanging="180"/>
      </w:pPr>
    </w:lvl>
    <w:lvl w:ilvl="6" w:tplc="4009000F" w:tentative="1">
      <w:start w:val="1"/>
      <w:numFmt w:val="decimal"/>
      <w:lvlText w:val="%7."/>
      <w:lvlJc w:val="left"/>
      <w:pPr>
        <w:ind w:left="5256" w:hanging="360"/>
      </w:pPr>
    </w:lvl>
    <w:lvl w:ilvl="7" w:tplc="40090019" w:tentative="1">
      <w:start w:val="1"/>
      <w:numFmt w:val="lowerLetter"/>
      <w:lvlText w:val="%8."/>
      <w:lvlJc w:val="left"/>
      <w:pPr>
        <w:ind w:left="5976" w:hanging="360"/>
      </w:pPr>
    </w:lvl>
    <w:lvl w:ilvl="8" w:tplc="40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6" w15:restartNumberingAfterBreak="0">
    <w:nsid w:val="1AD17D5B"/>
    <w:multiLevelType w:val="multilevel"/>
    <w:tmpl w:val="A306B44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247C511B"/>
    <w:multiLevelType w:val="hybridMultilevel"/>
    <w:tmpl w:val="ECE25A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26FB6"/>
    <w:multiLevelType w:val="hybridMultilevel"/>
    <w:tmpl w:val="CE9008D0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E271B8"/>
    <w:multiLevelType w:val="multilevel"/>
    <w:tmpl w:val="D632F36A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FF86C25"/>
    <w:multiLevelType w:val="hybridMultilevel"/>
    <w:tmpl w:val="E460D0FA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2104049"/>
    <w:multiLevelType w:val="multilevel"/>
    <w:tmpl w:val="D49AC0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3EEE6EEF"/>
    <w:multiLevelType w:val="hybridMultilevel"/>
    <w:tmpl w:val="FDB0F012"/>
    <w:lvl w:ilvl="0" w:tplc="40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AE43CA"/>
    <w:multiLevelType w:val="hybridMultilevel"/>
    <w:tmpl w:val="3378FEBA"/>
    <w:lvl w:ilvl="0" w:tplc="19DA1836">
      <w:start w:val="2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56" w:hanging="360"/>
      </w:pPr>
    </w:lvl>
    <w:lvl w:ilvl="2" w:tplc="4009001B" w:tentative="1">
      <w:start w:val="1"/>
      <w:numFmt w:val="lowerRoman"/>
      <w:lvlText w:val="%3."/>
      <w:lvlJc w:val="right"/>
      <w:pPr>
        <w:ind w:left="2376" w:hanging="180"/>
      </w:pPr>
    </w:lvl>
    <w:lvl w:ilvl="3" w:tplc="4009000F" w:tentative="1">
      <w:start w:val="1"/>
      <w:numFmt w:val="decimal"/>
      <w:lvlText w:val="%4."/>
      <w:lvlJc w:val="left"/>
      <w:pPr>
        <w:ind w:left="3096" w:hanging="360"/>
      </w:pPr>
    </w:lvl>
    <w:lvl w:ilvl="4" w:tplc="40090019" w:tentative="1">
      <w:start w:val="1"/>
      <w:numFmt w:val="lowerLetter"/>
      <w:lvlText w:val="%5."/>
      <w:lvlJc w:val="left"/>
      <w:pPr>
        <w:ind w:left="3816" w:hanging="360"/>
      </w:pPr>
    </w:lvl>
    <w:lvl w:ilvl="5" w:tplc="4009001B" w:tentative="1">
      <w:start w:val="1"/>
      <w:numFmt w:val="lowerRoman"/>
      <w:lvlText w:val="%6."/>
      <w:lvlJc w:val="right"/>
      <w:pPr>
        <w:ind w:left="4536" w:hanging="180"/>
      </w:pPr>
    </w:lvl>
    <w:lvl w:ilvl="6" w:tplc="4009000F" w:tentative="1">
      <w:start w:val="1"/>
      <w:numFmt w:val="decimal"/>
      <w:lvlText w:val="%7."/>
      <w:lvlJc w:val="left"/>
      <w:pPr>
        <w:ind w:left="5256" w:hanging="360"/>
      </w:pPr>
    </w:lvl>
    <w:lvl w:ilvl="7" w:tplc="40090019" w:tentative="1">
      <w:start w:val="1"/>
      <w:numFmt w:val="lowerLetter"/>
      <w:lvlText w:val="%8."/>
      <w:lvlJc w:val="left"/>
      <w:pPr>
        <w:ind w:left="5976" w:hanging="360"/>
      </w:pPr>
    </w:lvl>
    <w:lvl w:ilvl="8" w:tplc="40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4" w15:restartNumberingAfterBreak="0">
    <w:nsid w:val="47456D04"/>
    <w:multiLevelType w:val="multilevel"/>
    <w:tmpl w:val="E85A682A"/>
    <w:lvl w:ilvl="0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56" w:hanging="360"/>
      </w:pPr>
    </w:lvl>
    <w:lvl w:ilvl="2">
      <w:start w:val="1"/>
      <w:numFmt w:val="lowerRoman"/>
      <w:lvlText w:val="%3."/>
      <w:lvlJc w:val="right"/>
      <w:pPr>
        <w:ind w:left="2376" w:hanging="180"/>
      </w:pPr>
    </w:lvl>
    <w:lvl w:ilvl="3">
      <w:start w:val="1"/>
      <w:numFmt w:val="decimal"/>
      <w:lvlText w:val="%4."/>
      <w:lvlJc w:val="left"/>
      <w:pPr>
        <w:ind w:left="3096" w:hanging="360"/>
      </w:pPr>
    </w:lvl>
    <w:lvl w:ilvl="4">
      <w:start w:val="1"/>
      <w:numFmt w:val="lowerLetter"/>
      <w:lvlText w:val="%5."/>
      <w:lvlJc w:val="left"/>
      <w:pPr>
        <w:ind w:left="3816" w:hanging="360"/>
      </w:pPr>
    </w:lvl>
    <w:lvl w:ilvl="5">
      <w:start w:val="1"/>
      <w:numFmt w:val="lowerRoman"/>
      <w:lvlText w:val="%6."/>
      <w:lvlJc w:val="right"/>
      <w:pPr>
        <w:ind w:left="4536" w:hanging="180"/>
      </w:pPr>
    </w:lvl>
    <w:lvl w:ilvl="6">
      <w:start w:val="1"/>
      <w:numFmt w:val="decimal"/>
      <w:lvlText w:val="%7."/>
      <w:lvlJc w:val="left"/>
      <w:pPr>
        <w:ind w:left="5256" w:hanging="360"/>
      </w:pPr>
    </w:lvl>
    <w:lvl w:ilvl="7">
      <w:start w:val="1"/>
      <w:numFmt w:val="lowerLetter"/>
      <w:lvlText w:val="%8."/>
      <w:lvlJc w:val="left"/>
      <w:pPr>
        <w:ind w:left="5976" w:hanging="360"/>
      </w:pPr>
    </w:lvl>
    <w:lvl w:ilvl="8">
      <w:start w:val="1"/>
      <w:numFmt w:val="lowerRoman"/>
      <w:lvlText w:val="%9."/>
      <w:lvlJc w:val="right"/>
      <w:pPr>
        <w:ind w:left="6696" w:hanging="180"/>
      </w:pPr>
    </w:lvl>
  </w:abstractNum>
  <w:abstractNum w:abstractNumId="15" w15:restartNumberingAfterBreak="0">
    <w:nsid w:val="4C482436"/>
    <w:multiLevelType w:val="hybridMultilevel"/>
    <w:tmpl w:val="C84CA2F0"/>
    <w:lvl w:ilvl="0" w:tplc="4009000F">
      <w:start w:val="1"/>
      <w:numFmt w:val="decimal"/>
      <w:lvlText w:val="%1."/>
      <w:lvlJc w:val="left"/>
      <w:pPr>
        <w:ind w:left="1069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D9924A1"/>
    <w:multiLevelType w:val="hybridMultilevel"/>
    <w:tmpl w:val="89E47218"/>
    <w:lvl w:ilvl="0" w:tplc="4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8B0142"/>
    <w:multiLevelType w:val="hybridMultilevel"/>
    <w:tmpl w:val="73AE6F16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284ADD"/>
    <w:multiLevelType w:val="hybridMultilevel"/>
    <w:tmpl w:val="86D2C1D0"/>
    <w:lvl w:ilvl="0" w:tplc="4009000F">
      <w:start w:val="1"/>
      <w:numFmt w:val="decimal"/>
      <w:lvlText w:val="%1."/>
      <w:lvlJc w:val="left"/>
      <w:pPr>
        <w:ind w:left="1296" w:hanging="360"/>
      </w:pPr>
    </w:lvl>
    <w:lvl w:ilvl="1" w:tplc="40090019" w:tentative="1">
      <w:start w:val="1"/>
      <w:numFmt w:val="lowerLetter"/>
      <w:lvlText w:val="%2."/>
      <w:lvlJc w:val="left"/>
      <w:pPr>
        <w:ind w:left="2016" w:hanging="360"/>
      </w:pPr>
    </w:lvl>
    <w:lvl w:ilvl="2" w:tplc="4009001B" w:tentative="1">
      <w:start w:val="1"/>
      <w:numFmt w:val="lowerRoman"/>
      <w:lvlText w:val="%3."/>
      <w:lvlJc w:val="right"/>
      <w:pPr>
        <w:ind w:left="2736" w:hanging="180"/>
      </w:pPr>
    </w:lvl>
    <w:lvl w:ilvl="3" w:tplc="4009000F" w:tentative="1">
      <w:start w:val="1"/>
      <w:numFmt w:val="decimal"/>
      <w:lvlText w:val="%4."/>
      <w:lvlJc w:val="left"/>
      <w:pPr>
        <w:ind w:left="3456" w:hanging="360"/>
      </w:pPr>
    </w:lvl>
    <w:lvl w:ilvl="4" w:tplc="40090019" w:tentative="1">
      <w:start w:val="1"/>
      <w:numFmt w:val="lowerLetter"/>
      <w:lvlText w:val="%5."/>
      <w:lvlJc w:val="left"/>
      <w:pPr>
        <w:ind w:left="4176" w:hanging="360"/>
      </w:pPr>
    </w:lvl>
    <w:lvl w:ilvl="5" w:tplc="4009001B" w:tentative="1">
      <w:start w:val="1"/>
      <w:numFmt w:val="lowerRoman"/>
      <w:lvlText w:val="%6."/>
      <w:lvlJc w:val="right"/>
      <w:pPr>
        <w:ind w:left="4896" w:hanging="180"/>
      </w:pPr>
    </w:lvl>
    <w:lvl w:ilvl="6" w:tplc="4009000F" w:tentative="1">
      <w:start w:val="1"/>
      <w:numFmt w:val="decimal"/>
      <w:lvlText w:val="%7."/>
      <w:lvlJc w:val="left"/>
      <w:pPr>
        <w:ind w:left="5616" w:hanging="360"/>
      </w:pPr>
    </w:lvl>
    <w:lvl w:ilvl="7" w:tplc="40090019" w:tentative="1">
      <w:start w:val="1"/>
      <w:numFmt w:val="lowerLetter"/>
      <w:lvlText w:val="%8."/>
      <w:lvlJc w:val="left"/>
      <w:pPr>
        <w:ind w:left="6336" w:hanging="360"/>
      </w:pPr>
    </w:lvl>
    <w:lvl w:ilvl="8" w:tplc="40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9" w15:restartNumberingAfterBreak="0">
    <w:nsid w:val="587D09FB"/>
    <w:multiLevelType w:val="hybridMultilevel"/>
    <w:tmpl w:val="C5B2D7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9934EB"/>
    <w:multiLevelType w:val="multilevel"/>
    <w:tmpl w:val="9816F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62571A7"/>
    <w:multiLevelType w:val="multilevel"/>
    <w:tmpl w:val="ACD04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9150F7"/>
    <w:multiLevelType w:val="hybridMultilevel"/>
    <w:tmpl w:val="D874637C"/>
    <w:lvl w:ilvl="0" w:tplc="40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6FAC7186"/>
    <w:multiLevelType w:val="hybridMultilevel"/>
    <w:tmpl w:val="762C1A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213CD0"/>
    <w:multiLevelType w:val="multilevel"/>
    <w:tmpl w:val="8E502332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50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4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800"/>
      </w:pPr>
      <w:rPr>
        <w:rFonts w:hint="default"/>
      </w:rPr>
    </w:lvl>
  </w:abstractNum>
  <w:abstractNum w:abstractNumId="26" w15:restartNumberingAfterBreak="0">
    <w:nsid w:val="7AAD180B"/>
    <w:multiLevelType w:val="multilevel"/>
    <w:tmpl w:val="4058E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2"/>
  </w:num>
  <w:num w:numId="2">
    <w:abstractNumId w:val="26"/>
  </w:num>
  <w:num w:numId="3">
    <w:abstractNumId w:val="19"/>
  </w:num>
  <w:num w:numId="4">
    <w:abstractNumId w:val="24"/>
  </w:num>
  <w:num w:numId="5">
    <w:abstractNumId w:val="3"/>
  </w:num>
  <w:num w:numId="6">
    <w:abstractNumId w:val="11"/>
  </w:num>
  <w:num w:numId="7">
    <w:abstractNumId w:val="3"/>
  </w:num>
  <w:num w:numId="8">
    <w:abstractNumId w:val="13"/>
  </w:num>
  <w:num w:numId="9">
    <w:abstractNumId w:val="0"/>
  </w:num>
  <w:num w:numId="10">
    <w:abstractNumId w:val="18"/>
  </w:num>
  <w:num w:numId="11">
    <w:abstractNumId w:val="5"/>
  </w:num>
  <w:num w:numId="12">
    <w:abstractNumId w:val="3"/>
  </w:num>
  <w:num w:numId="13">
    <w:abstractNumId w:val="3"/>
  </w:num>
  <w:num w:numId="14">
    <w:abstractNumId w:val="4"/>
  </w:num>
  <w:num w:numId="15">
    <w:abstractNumId w:val="12"/>
  </w:num>
  <w:num w:numId="16">
    <w:abstractNumId w:val="7"/>
  </w:num>
  <w:num w:numId="17">
    <w:abstractNumId w:val="3"/>
  </w:num>
  <w:num w:numId="18">
    <w:abstractNumId w:val="2"/>
  </w:num>
  <w:num w:numId="19">
    <w:abstractNumId w:val="15"/>
  </w:num>
  <w:num w:numId="20">
    <w:abstractNumId w:val="3"/>
  </w:num>
  <w:num w:numId="21">
    <w:abstractNumId w:val="3"/>
  </w:num>
  <w:num w:numId="22">
    <w:abstractNumId w:val="3"/>
  </w:num>
  <w:num w:numId="23">
    <w:abstractNumId w:val="10"/>
  </w:num>
  <w:num w:numId="24">
    <w:abstractNumId w:val="1"/>
  </w:num>
  <w:num w:numId="25">
    <w:abstractNumId w:val="8"/>
  </w:num>
  <w:num w:numId="26">
    <w:abstractNumId w:val="17"/>
  </w:num>
  <w:num w:numId="27">
    <w:abstractNumId w:val="3"/>
  </w:num>
  <w:num w:numId="28">
    <w:abstractNumId w:val="3"/>
  </w:num>
  <w:num w:numId="29">
    <w:abstractNumId w:val="25"/>
  </w:num>
  <w:num w:numId="30">
    <w:abstractNumId w:val="6"/>
  </w:num>
  <w:num w:numId="31">
    <w:abstractNumId w:val="3"/>
  </w:num>
  <w:num w:numId="32">
    <w:abstractNumId w:val="9"/>
  </w:num>
  <w:num w:numId="33">
    <w:abstractNumId w:val="16"/>
  </w:num>
  <w:num w:numId="34">
    <w:abstractNumId w:val="14"/>
  </w:num>
  <w:num w:numId="35">
    <w:abstractNumId w:val="3"/>
  </w:num>
  <w:num w:numId="36">
    <w:abstractNumId w:val="23"/>
  </w:num>
  <w:num w:numId="37">
    <w:abstractNumId w:val="20"/>
  </w:num>
  <w:num w:numId="3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TAwMbGwNLcwMrFQ0lEKTi0uzszPAykwqwUAi2KgKSwAAAA="/>
  </w:docVars>
  <w:rsids>
    <w:rsidRoot w:val="00EE1A54"/>
    <w:rsid w:val="00030631"/>
    <w:rsid w:val="0005261D"/>
    <w:rsid w:val="000531ED"/>
    <w:rsid w:val="000561BC"/>
    <w:rsid w:val="00074A5D"/>
    <w:rsid w:val="000869A9"/>
    <w:rsid w:val="000B3D3F"/>
    <w:rsid w:val="000B7606"/>
    <w:rsid w:val="000C2413"/>
    <w:rsid w:val="000C2F69"/>
    <w:rsid w:val="000D2338"/>
    <w:rsid w:val="000F2CDD"/>
    <w:rsid w:val="001074AE"/>
    <w:rsid w:val="00112592"/>
    <w:rsid w:val="00127E51"/>
    <w:rsid w:val="00137854"/>
    <w:rsid w:val="00157009"/>
    <w:rsid w:val="001C2599"/>
    <w:rsid w:val="0022011A"/>
    <w:rsid w:val="00242597"/>
    <w:rsid w:val="0027631A"/>
    <w:rsid w:val="002A5EC1"/>
    <w:rsid w:val="002A641C"/>
    <w:rsid w:val="002E5D2B"/>
    <w:rsid w:val="002E6678"/>
    <w:rsid w:val="00301F4B"/>
    <w:rsid w:val="00306945"/>
    <w:rsid w:val="00310DEF"/>
    <w:rsid w:val="00313287"/>
    <w:rsid w:val="00362C8A"/>
    <w:rsid w:val="00363EED"/>
    <w:rsid w:val="00375209"/>
    <w:rsid w:val="00385D95"/>
    <w:rsid w:val="00385EE2"/>
    <w:rsid w:val="003A605E"/>
    <w:rsid w:val="003B2646"/>
    <w:rsid w:val="003C4C2C"/>
    <w:rsid w:val="003C79E7"/>
    <w:rsid w:val="003D5E10"/>
    <w:rsid w:val="003E0B84"/>
    <w:rsid w:val="00405876"/>
    <w:rsid w:val="00417A73"/>
    <w:rsid w:val="00427391"/>
    <w:rsid w:val="00432E70"/>
    <w:rsid w:val="004C043A"/>
    <w:rsid w:val="004D0CE5"/>
    <w:rsid w:val="004D3646"/>
    <w:rsid w:val="004E0DD5"/>
    <w:rsid w:val="004F2730"/>
    <w:rsid w:val="00501157"/>
    <w:rsid w:val="00501A3C"/>
    <w:rsid w:val="00527893"/>
    <w:rsid w:val="0055378E"/>
    <w:rsid w:val="00555547"/>
    <w:rsid w:val="00561B0F"/>
    <w:rsid w:val="005B123C"/>
    <w:rsid w:val="005B16B3"/>
    <w:rsid w:val="005B41C3"/>
    <w:rsid w:val="005C2C9C"/>
    <w:rsid w:val="005D2338"/>
    <w:rsid w:val="005D36E5"/>
    <w:rsid w:val="005E1F74"/>
    <w:rsid w:val="006270A4"/>
    <w:rsid w:val="00645F76"/>
    <w:rsid w:val="006541EC"/>
    <w:rsid w:val="006653CB"/>
    <w:rsid w:val="0067648A"/>
    <w:rsid w:val="006C246B"/>
    <w:rsid w:val="0070003F"/>
    <w:rsid w:val="00704E97"/>
    <w:rsid w:val="0071496F"/>
    <w:rsid w:val="0072273D"/>
    <w:rsid w:val="00753523"/>
    <w:rsid w:val="00753AB2"/>
    <w:rsid w:val="0076061D"/>
    <w:rsid w:val="007606F5"/>
    <w:rsid w:val="00761905"/>
    <w:rsid w:val="0076475D"/>
    <w:rsid w:val="00774F4B"/>
    <w:rsid w:val="007767DD"/>
    <w:rsid w:val="007C1EB5"/>
    <w:rsid w:val="007D28F1"/>
    <w:rsid w:val="007F13DD"/>
    <w:rsid w:val="00801DA7"/>
    <w:rsid w:val="008314CD"/>
    <w:rsid w:val="00860776"/>
    <w:rsid w:val="00870775"/>
    <w:rsid w:val="008B402F"/>
    <w:rsid w:val="008D4EB9"/>
    <w:rsid w:val="008E0C1B"/>
    <w:rsid w:val="00922DC4"/>
    <w:rsid w:val="009235F6"/>
    <w:rsid w:val="009C6522"/>
    <w:rsid w:val="009C7AAF"/>
    <w:rsid w:val="009D7CBB"/>
    <w:rsid w:val="009E0A9B"/>
    <w:rsid w:val="009E5D25"/>
    <w:rsid w:val="009E6266"/>
    <w:rsid w:val="009F4E52"/>
    <w:rsid w:val="00A337C6"/>
    <w:rsid w:val="00A64E21"/>
    <w:rsid w:val="00A76D04"/>
    <w:rsid w:val="00A8624E"/>
    <w:rsid w:val="00A942A0"/>
    <w:rsid w:val="00AA7FE6"/>
    <w:rsid w:val="00AB3B15"/>
    <w:rsid w:val="00AD0A2B"/>
    <w:rsid w:val="00AD53E0"/>
    <w:rsid w:val="00AF4180"/>
    <w:rsid w:val="00B219D4"/>
    <w:rsid w:val="00B21BE3"/>
    <w:rsid w:val="00B32982"/>
    <w:rsid w:val="00B35DD8"/>
    <w:rsid w:val="00B3771F"/>
    <w:rsid w:val="00B53FF5"/>
    <w:rsid w:val="00B64D2F"/>
    <w:rsid w:val="00B81A41"/>
    <w:rsid w:val="00B860DF"/>
    <w:rsid w:val="00BA64DE"/>
    <w:rsid w:val="00BC15EE"/>
    <w:rsid w:val="00BC620A"/>
    <w:rsid w:val="00BC672A"/>
    <w:rsid w:val="00C077FF"/>
    <w:rsid w:val="00C17356"/>
    <w:rsid w:val="00C21D8B"/>
    <w:rsid w:val="00C47F1C"/>
    <w:rsid w:val="00C53906"/>
    <w:rsid w:val="00C55C4C"/>
    <w:rsid w:val="00C56764"/>
    <w:rsid w:val="00C65938"/>
    <w:rsid w:val="00C6744A"/>
    <w:rsid w:val="00C702FF"/>
    <w:rsid w:val="00C712F1"/>
    <w:rsid w:val="00C7486A"/>
    <w:rsid w:val="00CB0998"/>
    <w:rsid w:val="00CC1BBE"/>
    <w:rsid w:val="00CD0F33"/>
    <w:rsid w:val="00CD101A"/>
    <w:rsid w:val="00CD427E"/>
    <w:rsid w:val="00CE544F"/>
    <w:rsid w:val="00CF1051"/>
    <w:rsid w:val="00D11676"/>
    <w:rsid w:val="00D208DB"/>
    <w:rsid w:val="00D434A4"/>
    <w:rsid w:val="00D77ADC"/>
    <w:rsid w:val="00D85EE0"/>
    <w:rsid w:val="00DB3930"/>
    <w:rsid w:val="00DC3A68"/>
    <w:rsid w:val="00DD71D9"/>
    <w:rsid w:val="00DF1DC9"/>
    <w:rsid w:val="00DF3410"/>
    <w:rsid w:val="00E137DD"/>
    <w:rsid w:val="00E237E4"/>
    <w:rsid w:val="00E2640C"/>
    <w:rsid w:val="00E41AD1"/>
    <w:rsid w:val="00E46F88"/>
    <w:rsid w:val="00E51A64"/>
    <w:rsid w:val="00E53BAB"/>
    <w:rsid w:val="00E74803"/>
    <w:rsid w:val="00E819B1"/>
    <w:rsid w:val="00E93052"/>
    <w:rsid w:val="00E95AE5"/>
    <w:rsid w:val="00EB1431"/>
    <w:rsid w:val="00EC2525"/>
    <w:rsid w:val="00EE1A54"/>
    <w:rsid w:val="00EE1B6E"/>
    <w:rsid w:val="00F017DC"/>
    <w:rsid w:val="00F07E92"/>
    <w:rsid w:val="00F2332E"/>
    <w:rsid w:val="00F6644C"/>
    <w:rsid w:val="00F8415F"/>
    <w:rsid w:val="00FA713C"/>
    <w:rsid w:val="00FB3CC1"/>
    <w:rsid w:val="00FD1D18"/>
    <w:rsid w:val="00FD2E34"/>
    <w:rsid w:val="00FD53E4"/>
    <w:rsid w:val="00FE1EFA"/>
    <w:rsid w:val="03775C8D"/>
    <w:rsid w:val="053F5EC4"/>
    <w:rsid w:val="05E8712A"/>
    <w:rsid w:val="072B63EF"/>
    <w:rsid w:val="077E800F"/>
    <w:rsid w:val="0C299774"/>
    <w:rsid w:val="0C67455A"/>
    <w:rsid w:val="0D044464"/>
    <w:rsid w:val="0E4D196C"/>
    <w:rsid w:val="0ECF8803"/>
    <w:rsid w:val="0FC66211"/>
    <w:rsid w:val="11479B13"/>
    <w:rsid w:val="11DAE0F2"/>
    <w:rsid w:val="12A08275"/>
    <w:rsid w:val="13F12B11"/>
    <w:rsid w:val="1473C9B8"/>
    <w:rsid w:val="14CEBF1E"/>
    <w:rsid w:val="15EC5525"/>
    <w:rsid w:val="1716CB6C"/>
    <w:rsid w:val="17C7D585"/>
    <w:rsid w:val="18FB8AF1"/>
    <w:rsid w:val="1BDE1E45"/>
    <w:rsid w:val="1D7E773D"/>
    <w:rsid w:val="1DF3CFB1"/>
    <w:rsid w:val="1E282590"/>
    <w:rsid w:val="1E4D5CAB"/>
    <w:rsid w:val="1F0ED774"/>
    <w:rsid w:val="1F15BF07"/>
    <w:rsid w:val="228EA0EB"/>
    <w:rsid w:val="22A22E4A"/>
    <w:rsid w:val="24695F82"/>
    <w:rsid w:val="25695151"/>
    <w:rsid w:val="2642C2C9"/>
    <w:rsid w:val="27F8E4A5"/>
    <w:rsid w:val="2804C68B"/>
    <w:rsid w:val="28920C43"/>
    <w:rsid w:val="2D06BE68"/>
    <w:rsid w:val="2D40F695"/>
    <w:rsid w:val="2D7C51FC"/>
    <w:rsid w:val="3036E868"/>
    <w:rsid w:val="313B04EE"/>
    <w:rsid w:val="32501DE0"/>
    <w:rsid w:val="345D69D9"/>
    <w:rsid w:val="3672F351"/>
    <w:rsid w:val="380F086F"/>
    <w:rsid w:val="3953B469"/>
    <w:rsid w:val="3ADB098D"/>
    <w:rsid w:val="3BDD7BC8"/>
    <w:rsid w:val="3C0E37F0"/>
    <w:rsid w:val="3C21CA2C"/>
    <w:rsid w:val="3D94FB63"/>
    <w:rsid w:val="3E73F414"/>
    <w:rsid w:val="419CC258"/>
    <w:rsid w:val="435A6B6F"/>
    <w:rsid w:val="43A3859E"/>
    <w:rsid w:val="461BB70A"/>
    <w:rsid w:val="46DD628F"/>
    <w:rsid w:val="4714ECF7"/>
    <w:rsid w:val="477EA455"/>
    <w:rsid w:val="4A192FBF"/>
    <w:rsid w:val="4B566BF6"/>
    <w:rsid w:val="4EB299F6"/>
    <w:rsid w:val="4EC2A557"/>
    <w:rsid w:val="5070B266"/>
    <w:rsid w:val="53592AE6"/>
    <w:rsid w:val="53EED8B5"/>
    <w:rsid w:val="553AEE55"/>
    <w:rsid w:val="55CEE486"/>
    <w:rsid w:val="5725DA35"/>
    <w:rsid w:val="59B95F00"/>
    <w:rsid w:val="5A8CCBF2"/>
    <w:rsid w:val="5AA142F6"/>
    <w:rsid w:val="5ABE5A6C"/>
    <w:rsid w:val="5B964526"/>
    <w:rsid w:val="5E8FC480"/>
    <w:rsid w:val="5F3FC73A"/>
    <w:rsid w:val="5FD5938E"/>
    <w:rsid w:val="64476269"/>
    <w:rsid w:val="64F1F6B4"/>
    <w:rsid w:val="6546FA85"/>
    <w:rsid w:val="6663320B"/>
    <w:rsid w:val="67B96BCB"/>
    <w:rsid w:val="67BA985D"/>
    <w:rsid w:val="68D96CF5"/>
    <w:rsid w:val="69F7C329"/>
    <w:rsid w:val="6AB6A3ED"/>
    <w:rsid w:val="6B39A5EC"/>
    <w:rsid w:val="6B6761B4"/>
    <w:rsid w:val="6D026F42"/>
    <w:rsid w:val="6D033215"/>
    <w:rsid w:val="6F8FC579"/>
    <w:rsid w:val="705037D2"/>
    <w:rsid w:val="7587B099"/>
    <w:rsid w:val="7908E929"/>
    <w:rsid w:val="792B91A8"/>
    <w:rsid w:val="7B2BD0FB"/>
    <w:rsid w:val="7E8EA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7E24C"/>
  <w15:chartTrackingRefBased/>
  <w15:docId w15:val="{632E9490-2A9C-426B-AB74-AB624F2C2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7AAF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7AA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7AAF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7AAF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7AAF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7AAF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7AAF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7AAF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7AAF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41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5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337C6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337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A337C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541E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C7AA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C7AA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7AA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7AA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7AA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7AA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7AA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7AA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7AA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362C8A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2E5D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5D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7606F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D36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646"/>
  </w:style>
  <w:style w:type="paragraph" w:styleId="Footer">
    <w:name w:val="footer"/>
    <w:basedOn w:val="Normal"/>
    <w:link w:val="FooterChar"/>
    <w:uiPriority w:val="99"/>
    <w:unhideWhenUsed/>
    <w:rsid w:val="004D36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6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1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5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ewayhertz.com/face-mask-detection-syste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aerialtronics.com/en/products/face-mask-detection-softwar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005.03950v2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kaggle.com/andrewmvd/face-mask-detec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xovis.com/en/products/detail/face-mask-detec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562</Words>
  <Characters>3208</Characters>
  <Application>Microsoft Office Word</Application>
  <DocSecurity>0</DocSecurity>
  <Lines>26</Lines>
  <Paragraphs>7</Paragraphs>
  <ScaleCrop>false</ScaleCrop>
  <Company/>
  <LinksUpToDate>false</LinksUpToDate>
  <CharactersWithSpaces>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</dc:creator>
  <cp:keywords/>
  <dc:description/>
  <cp:lastModifiedBy>Athul Mathew Konoor [CB.EN.P2AID20016]</cp:lastModifiedBy>
  <cp:revision>310</cp:revision>
  <dcterms:created xsi:type="dcterms:W3CDTF">2021-04-08T09:55:00Z</dcterms:created>
  <dcterms:modified xsi:type="dcterms:W3CDTF">2021-04-09T05:14:00Z</dcterms:modified>
</cp:coreProperties>
</file>